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250"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ll 2021 Principles of Software Engineering</w:t>
      </w:r>
    </w:p>
    <w:p w14:paraId="5B2D9536"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U CEN 4010</w:t>
      </w:r>
    </w:p>
    <w:p w14:paraId="7EC223C3"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78E2E64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w:t>
      </w:r>
      <w:r w:rsidRPr="001A6469">
        <w:rPr>
          <w:rFonts w:ascii="Arial" w:eastAsia="Times New Roman" w:hAnsi="Arial" w:cs="Arial"/>
          <w:b/>
          <w:bCs/>
          <w:color w:val="000000"/>
          <w:sz w:val="28"/>
          <w:szCs w:val="28"/>
          <w:u w:val="single"/>
        </w:rPr>
        <w:t>The Vaccine Strikes Back</w:t>
      </w:r>
    </w:p>
    <w:p w14:paraId="33A9F88E"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1AB13EA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b/>
          <w:bCs/>
          <w:color w:val="000000"/>
          <w:sz w:val="28"/>
          <w:szCs w:val="28"/>
        </w:rPr>
        <w:t>                                                  </w:t>
      </w:r>
      <w:r w:rsidRPr="001A6469">
        <w:rPr>
          <w:rFonts w:ascii="Arial" w:eastAsia="Times New Roman" w:hAnsi="Arial" w:cs="Arial"/>
          <w:color w:val="000000"/>
          <w:sz w:val="28"/>
          <w:szCs w:val="28"/>
        </w:rPr>
        <w:t>Group 23</w:t>
      </w:r>
    </w:p>
    <w:p w14:paraId="1CBE1338"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42F410C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Milestone 1</w:t>
      </w:r>
    </w:p>
    <w:p w14:paraId="283570E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9/28/21</w:t>
      </w:r>
    </w:p>
    <w:p w14:paraId="2539EF85"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Revision History</w:t>
      </w:r>
    </w:p>
    <w:p w14:paraId="3997F031" w14:textId="1D6A8D35" w:rsidR="00073D81" w:rsidRDefault="00073D81" w:rsidP="001A6469"/>
    <w:p w14:paraId="1C0F77DF" w14:textId="47B668A6" w:rsidR="00277FBD"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Executive Summary</w:t>
      </w:r>
    </w:p>
    <w:p w14:paraId="4810A576" w14:textId="5616E75B" w:rsidR="00277FBD" w:rsidRDefault="00277FBD" w:rsidP="00277FBD">
      <w:pPr>
        <w:pStyle w:val="NormalWeb"/>
        <w:spacing w:after="0"/>
      </w:pPr>
      <w:r>
        <w:t xml:space="preserve">     The impact that COVID-19 has brought upon the world is undeniably horrendous. There have been approximately 4.55 million deaths, and the death toll is still rising. Multiple vaccines have been put out, and as of September 1st, </w:t>
      </w:r>
      <w:proofErr w:type="gramStart"/>
      <w:r>
        <w:t>2021</w:t>
      </w:r>
      <w:proofErr w:type="gramEnd"/>
      <w:r>
        <w:t xml:space="preserve"> only 39.6% of the world's population has received a vaccination. Currently, 3 major vaccines are available: Pfizer, Moderna, and J&amp;J.</w:t>
      </w:r>
    </w:p>
    <w:p w14:paraId="41A87057" w14:textId="77777777" w:rsidR="00277FBD" w:rsidRDefault="00277FBD" w:rsidP="00277FBD">
      <w:pPr>
        <w:pStyle w:val="NormalWeb"/>
        <w:spacing w:after="0"/>
      </w:pPr>
    </w:p>
    <w:p w14:paraId="127E7D9D" w14:textId="75EA9697" w:rsidR="00277FBD" w:rsidRDefault="00277FBD" w:rsidP="00277FBD">
      <w:pPr>
        <w:pStyle w:val="NormalWeb"/>
        <w:spacing w:before="0" w:beforeAutospacing="0" w:after="0" w:afterAutospacing="0"/>
      </w:pPr>
      <w:r>
        <w:t xml:space="preserve">     We came up with our idea of our game “The Vaccine Strikes Back” not only to have a bit of fun in these tough times, but to try and help spread awareness of how the vaccine can potentially help stop the spread of the virus. Our game will be </w:t>
      </w:r>
      <w:proofErr w:type="gramStart"/>
      <w:r>
        <w:t>similar to</w:t>
      </w:r>
      <w:proofErr w:type="gramEnd"/>
      <w:r>
        <w:t xml:space="preserve"> how the game “Space Invaders” plays, but with a COVID-19 theme. Basically you will control a vaccine </w:t>
      </w:r>
      <w:proofErr w:type="gramStart"/>
      <w:r>
        <w:t>needle(</w:t>
      </w:r>
      <w:proofErr w:type="gramEnd"/>
      <w:r>
        <w:t xml:space="preserve">i.e. the spaceship in “Space Invaders”) with the vaccine inside of it. This will be used as ammunition to destroy moving and falling harmful covid cells inside the body. If a harmful covid cell reaches the bottom of the screen or touches the vaccine needle, you will lose points. There will also be some cells that are too strong to destroy, which is where the in-game shop will come in. You will be able to buy power-ups and other items to aid the fight through the in-game shop. As you play the game, you will also be able to replenish ammo from vaccine droplets that will also fall from the top of the screen periodically. Our plan for the in-game shop is for the power-up items to be things that are known to be effective in fighting </w:t>
      </w:r>
      <w:proofErr w:type="gramStart"/>
      <w:r>
        <w:t>covid .</w:t>
      </w:r>
      <w:proofErr w:type="gramEnd"/>
      <w:r>
        <w:t xml:space="preserve"> There </w:t>
      </w:r>
      <w:proofErr w:type="gramStart"/>
      <w:r>
        <w:t>will  be</w:t>
      </w:r>
      <w:proofErr w:type="gramEnd"/>
      <w:r>
        <w:t xml:space="preserve"> in-game descriptions for each item to help educate people about what they actually do. In conclusion, we came up with the design of “The Vaccine Strikes Back” to not only have a fun experience, but to also learn more about COVID-19 as well.</w:t>
      </w:r>
    </w:p>
    <w:p w14:paraId="1BB7E6A6" w14:textId="26095FC1" w:rsidR="001A6469" w:rsidRDefault="001A6469" w:rsidP="001A6469">
      <w:pPr>
        <w:rPr>
          <w:rFonts w:ascii="Arial" w:hAnsi="Arial" w:cs="Arial"/>
        </w:rPr>
      </w:pPr>
    </w:p>
    <w:p w14:paraId="70F864FB" w14:textId="10B5D429"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Competitive Analysis</w:t>
      </w:r>
    </w:p>
    <w:p w14:paraId="2A98D973" w14:textId="77777777" w:rsidR="00943CE0" w:rsidRDefault="00943CE0" w:rsidP="004D560C">
      <w:pPr>
        <w:pStyle w:val="NormalWeb"/>
        <w:spacing w:before="0" w:beforeAutospacing="0" w:after="0" w:afterAutospacing="0"/>
      </w:pPr>
    </w:p>
    <w:p w14:paraId="3B50C64C" w14:textId="6EB38B9A" w:rsidR="00943CE0" w:rsidRPr="00943CE0" w:rsidRDefault="00943CE0" w:rsidP="00943CE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     </w:t>
      </w:r>
      <w:r w:rsidRPr="00943CE0">
        <w:rPr>
          <w:rFonts w:ascii="Times New Roman" w:eastAsia="Times New Roman" w:hAnsi="Times New Roman" w:cs="Times New Roman"/>
          <w:sz w:val="24"/>
          <w:szCs w:val="24"/>
        </w:rPr>
        <w:t xml:space="preserve">There are a few different competitor games which have been released with similar gameplay to the one in which we are creating. One of these is Space Invaders, a </w:t>
      </w:r>
      <w:proofErr w:type="gramStart"/>
      <w:r w:rsidRPr="00943CE0">
        <w:rPr>
          <w:rFonts w:ascii="Times New Roman" w:eastAsia="Times New Roman" w:hAnsi="Times New Roman" w:cs="Times New Roman"/>
          <w:sz w:val="24"/>
          <w:szCs w:val="24"/>
        </w:rPr>
        <w:t>top down</w:t>
      </w:r>
      <w:proofErr w:type="gramEnd"/>
      <w:r w:rsidRPr="00943CE0">
        <w:rPr>
          <w:rFonts w:ascii="Times New Roman" w:eastAsia="Times New Roman" w:hAnsi="Times New Roman" w:cs="Times New Roman"/>
          <w:sz w:val="24"/>
          <w:szCs w:val="24"/>
        </w:rPr>
        <w:t xml:space="preserve"> arcade classic released in 1978 where you played as a spaceship defending from an alien attack. Another example is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which was released a few years after Space Invaders in 1981 with added features such as being able to take over an enemy spaceship and play as them. Another game like these which introduced a new mechanic was Asteroids. In Asteroids, you controlled a spaceship </w:t>
      </w:r>
      <w:r w:rsidRPr="00943CE0">
        <w:rPr>
          <w:rFonts w:ascii="Times New Roman" w:eastAsia="Times New Roman" w:hAnsi="Times New Roman" w:cs="Times New Roman"/>
          <w:sz w:val="24"/>
          <w:szCs w:val="24"/>
        </w:rPr>
        <w:lastRenderedPageBreak/>
        <w:t>which had free movement across the screen instead of a fixed position and shot asteroids out of the sky. The table below summarizes the features included in other games and the differences between those and the one we are creating:</w:t>
      </w:r>
    </w:p>
    <w:p w14:paraId="24D4163F" w14:textId="77777777" w:rsidR="00943CE0" w:rsidRPr="00943CE0" w:rsidRDefault="00943CE0" w:rsidP="00943CE0">
      <w:pPr>
        <w:spacing w:after="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094"/>
        <w:gridCol w:w="1896"/>
        <w:gridCol w:w="1280"/>
        <w:gridCol w:w="1005"/>
        <w:gridCol w:w="3085"/>
      </w:tblGrid>
      <w:tr w:rsidR="00943CE0" w:rsidRPr="00943CE0" w14:paraId="553FEB2B"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6310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ea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4821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Space Inva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0439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Asteroi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B6E7" w14:textId="77777777" w:rsidR="00943CE0" w:rsidRPr="00943CE0" w:rsidRDefault="00943CE0" w:rsidP="00943CE0">
            <w:pPr>
              <w:spacing w:after="0" w:line="240" w:lineRule="auto"/>
              <w:rPr>
                <w:rFonts w:ascii="Times New Roman" w:eastAsia="Times New Roman" w:hAnsi="Times New Roman" w:cs="Times New Roman"/>
                <w:sz w:val="24"/>
                <w:szCs w:val="24"/>
              </w:rPr>
            </w:pPr>
            <w:proofErr w:type="spellStart"/>
            <w:r w:rsidRPr="00943CE0">
              <w:rPr>
                <w:rFonts w:ascii="Times New Roman" w:eastAsia="Times New Roman" w:hAnsi="Times New Roman" w:cs="Times New Roman"/>
                <w:sz w:val="24"/>
                <w:szCs w:val="24"/>
              </w:rPr>
              <w:t>Galag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B7FB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The Vaccine Strikes Back</w:t>
            </w:r>
          </w:p>
        </w:tc>
      </w:tr>
      <w:tr w:rsidR="00943CE0" w:rsidRPr="00943CE0" w14:paraId="47A9BCED"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DC05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ixed Space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89C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3499A"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B3B1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79A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55DF58C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BADF"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Currency/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AD0A3"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2A59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7DB1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DBD2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4159668"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175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Endl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377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DB16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BD8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EE2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11EB163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D0C6"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Varying enem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1103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841CF"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179A4"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46171"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7686BC85"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07163"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Poweru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A8CED"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D2F27"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A77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4225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BD05D14"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34C0"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UI/Men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37C1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C9675"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4FC5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2714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bl>
    <w:p w14:paraId="538F8927" w14:textId="77777777" w:rsidR="00943CE0" w:rsidRPr="00943CE0" w:rsidRDefault="00943CE0" w:rsidP="00943CE0">
      <w:pPr>
        <w:spacing w:after="0" w:line="240" w:lineRule="auto"/>
        <w:rPr>
          <w:rFonts w:ascii="Times New Roman" w:eastAsia="Times New Roman" w:hAnsi="Times New Roman" w:cs="Times New Roman"/>
          <w:sz w:val="24"/>
          <w:szCs w:val="24"/>
        </w:rPr>
      </w:pPr>
    </w:p>
    <w:p w14:paraId="448D828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Space Invaders</w:t>
      </w:r>
      <w:r w:rsidRPr="00943CE0">
        <w:rPr>
          <w:rFonts w:ascii="Times New Roman" w:eastAsia="Times New Roman" w:hAnsi="Times New Roman" w:cs="Times New Roman"/>
          <w:sz w:val="24"/>
          <w:szCs w:val="24"/>
        </w:rPr>
        <w:t>: Space Invaders involves controlling a spaceship located at the bottom of the screen. The spaceship can only move horizontally and shoots vertically based on its position at the bottom. A key difference between “Space Invaders” and “The Vaccine Strikes Back” is the ability to access a shop and UI to buy power ups within the game.</w:t>
      </w:r>
    </w:p>
    <w:p w14:paraId="03D6057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Asteroids:</w:t>
      </w:r>
      <w:r w:rsidRPr="00943CE0">
        <w:rPr>
          <w:rFonts w:ascii="Times New Roman" w:eastAsia="Times New Roman" w:hAnsi="Times New Roman" w:cs="Times New Roman"/>
          <w:sz w:val="24"/>
          <w:szCs w:val="24"/>
        </w:rPr>
        <w:t xml:space="preserve"> Asteroids use a unique control mechanism to control the spaceship to blow up asteroids. Unlike our game, Asteroids allows control of the spaceship on any part of the screen, losing the restriction of staying at the bottom of the screen. This </w:t>
      </w:r>
      <w:proofErr w:type="gramStart"/>
      <w:r w:rsidRPr="00943CE0">
        <w:rPr>
          <w:rFonts w:ascii="Times New Roman" w:eastAsia="Times New Roman" w:hAnsi="Times New Roman" w:cs="Times New Roman"/>
          <w:sz w:val="24"/>
          <w:szCs w:val="24"/>
        </w:rPr>
        <w:t>opens up</w:t>
      </w:r>
      <w:proofErr w:type="gramEnd"/>
      <w:r w:rsidRPr="00943CE0">
        <w:rPr>
          <w:rFonts w:ascii="Times New Roman" w:eastAsia="Times New Roman" w:hAnsi="Times New Roman" w:cs="Times New Roman"/>
          <w:sz w:val="24"/>
          <w:szCs w:val="24"/>
        </w:rPr>
        <w:t xml:space="preserve"> the field that the player interacts with.</w:t>
      </w:r>
    </w:p>
    <w:p w14:paraId="449D2A9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proofErr w:type="spellStart"/>
      <w:r w:rsidRPr="00943CE0">
        <w:rPr>
          <w:rFonts w:ascii="Times New Roman" w:eastAsia="Times New Roman" w:hAnsi="Times New Roman" w:cs="Times New Roman"/>
          <w:b/>
          <w:bCs/>
          <w:sz w:val="24"/>
          <w:szCs w:val="24"/>
        </w:rPr>
        <w:t>Galaga</w:t>
      </w:r>
      <w:proofErr w:type="spellEnd"/>
      <w:r w:rsidRPr="00943CE0">
        <w:rPr>
          <w:rFonts w:ascii="Times New Roman" w:eastAsia="Times New Roman" w:hAnsi="Times New Roman" w:cs="Times New Roman"/>
          <w:b/>
          <w:bCs/>
          <w:sz w:val="24"/>
          <w:szCs w:val="24"/>
        </w:rPr>
        <w:t>:</w:t>
      </w:r>
      <w:r w:rsidRPr="00943CE0">
        <w:rPr>
          <w:rFonts w:ascii="Times New Roman" w:eastAsia="Times New Roman" w:hAnsi="Times New Roman" w:cs="Times New Roman"/>
          <w:sz w:val="24"/>
          <w:szCs w:val="24"/>
        </w:rPr>
        <w:t xml:space="preserve">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offers many of the same features found in our game including a powerup and different types of enemies. In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if you destroy a boss ship you can gain the boss ship as an upgrade to be attached to your ship, doubling your damage against enemies. A key difference here is instead of dropping upgrades from enemies, enemies will drop ammunition for our ship to use. The shop will be the primary place to find upgrades for our ship.</w:t>
      </w:r>
    </w:p>
    <w:p w14:paraId="50AB4774" w14:textId="5C785DDD" w:rsidR="004D560C" w:rsidRPr="00943CE0" w:rsidRDefault="00943CE0" w:rsidP="00943CE0">
      <w:pPr>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The Vaccine Strikes Back:</w:t>
      </w:r>
      <w:r w:rsidRPr="00943CE0">
        <w:rPr>
          <w:rFonts w:ascii="Times New Roman" w:eastAsia="Times New Roman" w:hAnsi="Times New Roman" w:cs="Times New Roman"/>
          <w:sz w:val="24"/>
          <w:szCs w:val="24"/>
        </w:rPr>
        <w:t xml:space="preserve"> The Vaccine Strikes Back is meant to fulfill </w:t>
      </w:r>
      <w:proofErr w:type="gramStart"/>
      <w:r w:rsidRPr="00943CE0">
        <w:rPr>
          <w:rFonts w:ascii="Times New Roman" w:eastAsia="Times New Roman" w:hAnsi="Times New Roman" w:cs="Times New Roman"/>
          <w:sz w:val="24"/>
          <w:szCs w:val="24"/>
        </w:rPr>
        <w:t>all of</w:t>
      </w:r>
      <w:proofErr w:type="gramEnd"/>
      <w:r w:rsidRPr="00943CE0">
        <w:rPr>
          <w:rFonts w:ascii="Times New Roman" w:eastAsia="Times New Roman" w:hAnsi="Times New Roman" w:cs="Times New Roman"/>
          <w:sz w:val="24"/>
          <w:szCs w:val="24"/>
        </w:rPr>
        <w:t xml:space="preserve"> the features of the previous competitors and add even more to this classic game. It is also meant to be a fun and educational game which can provide a learning experience unlike the previous games. The item descriptions will allow people to learn about real life parts in the creation of the vaccine and the menu and shop added into the game allows more control and freedom over the functions of the ship. We choose to keep a fixed spaceship design to allow a finer area where we can control what happens in the player space. This allows for a higher quality game which requires more skill than luck and controls which are simple for anyone to learn.</w:t>
      </w:r>
    </w:p>
    <w:p w14:paraId="2D08CAFF" w14:textId="5F5EDD1F" w:rsidR="004D560C" w:rsidRDefault="004D560C" w:rsidP="004D560C">
      <w:pPr>
        <w:pStyle w:val="NormalWeb"/>
        <w:spacing w:before="0" w:beforeAutospacing="0" w:after="0" w:afterAutospacing="0"/>
      </w:pPr>
      <w:r>
        <w:rPr>
          <w:rFonts w:ascii="Arial" w:hAnsi="Arial" w:cs="Arial"/>
          <w:b/>
          <w:bCs/>
          <w:color w:val="000000"/>
          <w:sz w:val="22"/>
          <w:szCs w:val="22"/>
        </w:rPr>
        <w:t>Data Definition</w:t>
      </w:r>
    </w:p>
    <w:p w14:paraId="499DC000" w14:textId="45605926" w:rsidR="004D560C" w:rsidRDefault="004D560C" w:rsidP="001A6469">
      <w:pPr>
        <w:rPr>
          <w:rFonts w:ascii="Arial" w:hAnsi="Arial" w:cs="Arial"/>
        </w:rPr>
      </w:pPr>
    </w:p>
    <w:p w14:paraId="7A7AE767" w14:textId="2C9D08C6"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Use Cases</w:t>
      </w:r>
    </w:p>
    <w:p w14:paraId="1F6654D2" w14:textId="77777777" w:rsidR="004F5337" w:rsidRDefault="004F5337" w:rsidP="004D560C">
      <w:pPr>
        <w:pStyle w:val="NormalWeb"/>
        <w:spacing w:before="0" w:beforeAutospacing="0" w:after="0" w:afterAutospacing="0"/>
      </w:pPr>
    </w:p>
    <w:p w14:paraId="313772DD"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tart</w:t>
      </w:r>
    </w:p>
    <w:p w14:paraId="6E52E249" w14:textId="0C51F817" w:rsidR="004F5337" w:rsidRPr="004F5337" w:rsidRDefault="004F5337" w:rsidP="004F5337">
      <w:pPr>
        <w:rPr>
          <w:rFonts w:ascii="Arial" w:hAnsi="Arial" w:cs="Arial"/>
        </w:rPr>
      </w:pPr>
      <w:r w:rsidRPr="004F5337">
        <w:rPr>
          <w:rFonts w:ascii="Arial" w:hAnsi="Arial" w:cs="Arial"/>
        </w:rPr>
        <w:lastRenderedPageBreak/>
        <w:t xml:space="preserve">User wants to start a game. User will come to a home page where he would use a “Play” button </w:t>
      </w:r>
      <w:proofErr w:type="gramStart"/>
      <w:r w:rsidRPr="004F5337">
        <w:rPr>
          <w:rFonts w:ascii="Arial" w:hAnsi="Arial" w:cs="Arial"/>
        </w:rPr>
        <w:t>in order to</w:t>
      </w:r>
      <w:proofErr w:type="gramEnd"/>
      <w:r w:rsidRPr="004F5337">
        <w:rPr>
          <w:rFonts w:ascii="Arial" w:hAnsi="Arial" w:cs="Arial"/>
        </w:rPr>
        <w:t xml:space="preserve"> be taken to a game screen to begin a game.</w:t>
      </w:r>
    </w:p>
    <w:p w14:paraId="7CC00F4A"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6F1784FD" w14:textId="77777777" w:rsidR="004F5337" w:rsidRPr="004F5337" w:rsidRDefault="004F5337" w:rsidP="004F5337">
      <w:pPr>
        <w:rPr>
          <w:rFonts w:ascii="Arial" w:hAnsi="Arial" w:cs="Arial"/>
        </w:rPr>
      </w:pPr>
      <w:r w:rsidRPr="004F5337">
        <w:rPr>
          <w:rFonts w:ascii="Arial" w:hAnsi="Arial" w:cs="Arial"/>
        </w:rPr>
        <w:tab/>
        <w:t>Use case will describe a process of how the user will start a game.</w:t>
      </w:r>
    </w:p>
    <w:p w14:paraId="7455C888"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9FAF588" w14:textId="77777777" w:rsidR="004F5337" w:rsidRPr="004F5337" w:rsidRDefault="004F5337" w:rsidP="004F5337">
      <w:pPr>
        <w:rPr>
          <w:rFonts w:ascii="Arial" w:hAnsi="Arial" w:cs="Arial"/>
        </w:rPr>
      </w:pPr>
      <w:r w:rsidRPr="004F5337">
        <w:rPr>
          <w:rFonts w:ascii="Arial" w:hAnsi="Arial" w:cs="Arial"/>
        </w:rPr>
        <w:tab/>
        <w:t>2.1 User</w:t>
      </w:r>
    </w:p>
    <w:p w14:paraId="4BAA1A14" w14:textId="77777777" w:rsidR="004F5337" w:rsidRPr="004F5337" w:rsidRDefault="004F5337" w:rsidP="004F5337">
      <w:pPr>
        <w:rPr>
          <w:rFonts w:ascii="Arial" w:hAnsi="Arial" w:cs="Arial"/>
        </w:rPr>
      </w:pPr>
      <w:r w:rsidRPr="004F5337">
        <w:rPr>
          <w:rFonts w:ascii="Arial" w:hAnsi="Arial" w:cs="Arial"/>
        </w:rPr>
        <w:tab/>
        <w:t>2.2 System</w:t>
      </w:r>
    </w:p>
    <w:p w14:paraId="57B7498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2D8CBF33" w14:textId="77777777" w:rsidR="004F5337" w:rsidRPr="004F5337" w:rsidRDefault="004F5337" w:rsidP="004F5337">
      <w:pPr>
        <w:rPr>
          <w:rFonts w:ascii="Arial" w:hAnsi="Arial" w:cs="Arial"/>
        </w:rPr>
      </w:pPr>
      <w:r w:rsidRPr="004F5337">
        <w:rPr>
          <w:rFonts w:ascii="Arial" w:hAnsi="Arial" w:cs="Arial"/>
        </w:rPr>
        <w:tab/>
        <w:t>3.1 System is available</w:t>
      </w:r>
    </w:p>
    <w:p w14:paraId="0B8FC45F"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256D36DF" w14:textId="77777777" w:rsidR="004F5337" w:rsidRPr="004F5337" w:rsidRDefault="004F5337" w:rsidP="004F5337">
      <w:pPr>
        <w:rPr>
          <w:rFonts w:ascii="Arial" w:hAnsi="Arial" w:cs="Arial"/>
        </w:rPr>
      </w:pPr>
      <w:r w:rsidRPr="004F5337">
        <w:rPr>
          <w:rFonts w:ascii="Arial" w:hAnsi="Arial" w:cs="Arial"/>
        </w:rPr>
        <w:tab/>
        <w:t>4.1 User opens the application and arrives on a home page</w:t>
      </w:r>
    </w:p>
    <w:p w14:paraId="69DED1FD" w14:textId="77777777" w:rsidR="004F5337" w:rsidRPr="004F5337" w:rsidRDefault="004F5337" w:rsidP="004F5337">
      <w:pPr>
        <w:rPr>
          <w:rFonts w:ascii="Arial" w:hAnsi="Arial" w:cs="Arial"/>
        </w:rPr>
      </w:pPr>
      <w:r w:rsidRPr="004F5337">
        <w:rPr>
          <w:rFonts w:ascii="Arial" w:hAnsi="Arial" w:cs="Arial"/>
        </w:rPr>
        <w:tab/>
        <w:t>4.2 User selects a play button </w:t>
      </w:r>
    </w:p>
    <w:p w14:paraId="242AD3F8" w14:textId="77777777" w:rsidR="004F5337" w:rsidRPr="004F5337" w:rsidRDefault="004F5337" w:rsidP="004F5337">
      <w:pPr>
        <w:rPr>
          <w:rFonts w:ascii="Arial" w:hAnsi="Arial" w:cs="Arial"/>
        </w:rPr>
      </w:pPr>
      <w:r w:rsidRPr="004F5337">
        <w:rPr>
          <w:rFonts w:ascii="Arial" w:hAnsi="Arial" w:cs="Arial"/>
        </w:rPr>
        <w:tab/>
        <w:t>4.3 System displays a quick tutorial </w:t>
      </w:r>
    </w:p>
    <w:p w14:paraId="1A128AA4" w14:textId="77777777" w:rsidR="004F5337" w:rsidRPr="004F5337" w:rsidRDefault="004F5337" w:rsidP="004F5337">
      <w:pPr>
        <w:rPr>
          <w:rFonts w:ascii="Arial" w:hAnsi="Arial" w:cs="Arial"/>
        </w:rPr>
      </w:pPr>
      <w:r w:rsidRPr="004F5337">
        <w:rPr>
          <w:rFonts w:ascii="Arial" w:hAnsi="Arial" w:cs="Arial"/>
        </w:rPr>
        <w:tab/>
        <w:t>4.4 User closes a tutorial and starts a game</w:t>
      </w:r>
    </w:p>
    <w:p w14:paraId="545D7C3C" w14:textId="77777777" w:rsidR="004F5337" w:rsidRPr="004F5337" w:rsidRDefault="004F5337" w:rsidP="004F5337">
      <w:pPr>
        <w:rPr>
          <w:rFonts w:ascii="Arial" w:hAnsi="Arial" w:cs="Arial"/>
        </w:rPr>
      </w:pPr>
      <w:r w:rsidRPr="004F5337">
        <w:rPr>
          <w:rFonts w:ascii="Arial" w:hAnsi="Arial" w:cs="Arial"/>
        </w:rPr>
        <w:tab/>
        <w:t>4.5 Terminate Use Case: Start</w:t>
      </w:r>
    </w:p>
    <w:p w14:paraId="2173EEA7" w14:textId="77777777" w:rsidR="004F5337" w:rsidRPr="004F5337" w:rsidRDefault="004F5337" w:rsidP="004F5337">
      <w:pPr>
        <w:rPr>
          <w:rFonts w:ascii="Arial" w:hAnsi="Arial" w:cs="Arial"/>
        </w:rPr>
      </w:pPr>
    </w:p>
    <w:p w14:paraId="779742D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ettings</w:t>
      </w:r>
    </w:p>
    <w:p w14:paraId="2F731397" w14:textId="5EEEDAEF" w:rsidR="004F5337" w:rsidRPr="004F5337" w:rsidRDefault="004F5337" w:rsidP="004F5337">
      <w:pPr>
        <w:rPr>
          <w:rFonts w:ascii="Arial" w:hAnsi="Arial" w:cs="Arial"/>
        </w:rPr>
      </w:pPr>
      <w:r w:rsidRPr="004F5337">
        <w:rPr>
          <w:rFonts w:ascii="Arial" w:hAnsi="Arial" w:cs="Arial"/>
        </w:rPr>
        <w:t>User wants to adjust game settings such as volume and account settings. User will come to a home page where he would use a “Settings” button to get to a settings screen.</w:t>
      </w:r>
    </w:p>
    <w:p w14:paraId="6CC36703"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1F53DDA8" w14:textId="77777777" w:rsidR="004F5337" w:rsidRPr="004F5337" w:rsidRDefault="004F5337" w:rsidP="004F5337">
      <w:pPr>
        <w:rPr>
          <w:rFonts w:ascii="Arial" w:hAnsi="Arial" w:cs="Arial"/>
        </w:rPr>
      </w:pPr>
      <w:r w:rsidRPr="004F5337">
        <w:rPr>
          <w:rFonts w:ascii="Arial" w:hAnsi="Arial" w:cs="Arial"/>
        </w:rPr>
        <w:tab/>
        <w:t>Use Case will describe a process of how the user gets to the settings screen to adjust settings.</w:t>
      </w:r>
    </w:p>
    <w:p w14:paraId="6F6B462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016E4080" w14:textId="77777777" w:rsidR="004F5337" w:rsidRPr="004F5337" w:rsidRDefault="004F5337" w:rsidP="004F5337">
      <w:pPr>
        <w:rPr>
          <w:rFonts w:ascii="Arial" w:hAnsi="Arial" w:cs="Arial"/>
        </w:rPr>
      </w:pPr>
      <w:r w:rsidRPr="004F5337">
        <w:rPr>
          <w:rFonts w:ascii="Arial" w:hAnsi="Arial" w:cs="Arial"/>
        </w:rPr>
        <w:tab/>
        <w:t>2.1 User</w:t>
      </w:r>
    </w:p>
    <w:p w14:paraId="7DAD202D" w14:textId="77777777" w:rsidR="004F5337" w:rsidRPr="004F5337" w:rsidRDefault="004F5337" w:rsidP="004F5337">
      <w:pPr>
        <w:rPr>
          <w:rFonts w:ascii="Arial" w:hAnsi="Arial" w:cs="Arial"/>
        </w:rPr>
      </w:pPr>
      <w:r w:rsidRPr="004F5337">
        <w:rPr>
          <w:rFonts w:ascii="Arial" w:hAnsi="Arial" w:cs="Arial"/>
        </w:rPr>
        <w:tab/>
        <w:t>2.2 System</w:t>
      </w:r>
    </w:p>
    <w:p w14:paraId="75B8489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39C5EA54" w14:textId="77777777" w:rsidR="004F5337" w:rsidRPr="004F5337" w:rsidRDefault="004F5337" w:rsidP="004F5337">
      <w:pPr>
        <w:rPr>
          <w:rFonts w:ascii="Arial" w:hAnsi="Arial" w:cs="Arial"/>
        </w:rPr>
      </w:pPr>
      <w:r w:rsidRPr="004F5337">
        <w:rPr>
          <w:rFonts w:ascii="Arial" w:hAnsi="Arial" w:cs="Arial"/>
        </w:rPr>
        <w:tab/>
        <w:t>3.1 System is available</w:t>
      </w:r>
    </w:p>
    <w:p w14:paraId="78BB5CC6"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46E303F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at a home page</w:t>
      </w:r>
    </w:p>
    <w:p w14:paraId="0E1C64F7" w14:textId="77777777" w:rsidR="004F5337" w:rsidRPr="004F5337" w:rsidRDefault="004F5337" w:rsidP="004F5337">
      <w:pPr>
        <w:rPr>
          <w:rFonts w:ascii="Arial" w:hAnsi="Arial" w:cs="Arial"/>
        </w:rPr>
      </w:pPr>
      <w:r w:rsidRPr="004F5337">
        <w:rPr>
          <w:rFonts w:ascii="Arial" w:hAnsi="Arial" w:cs="Arial"/>
        </w:rPr>
        <w:tab/>
        <w:t>4.2 User selects “Settings” button</w:t>
      </w:r>
    </w:p>
    <w:p w14:paraId="725A14B8" w14:textId="77777777" w:rsidR="004F5337" w:rsidRPr="004F5337" w:rsidRDefault="004F5337" w:rsidP="004F5337">
      <w:pPr>
        <w:rPr>
          <w:rFonts w:ascii="Arial" w:hAnsi="Arial" w:cs="Arial"/>
        </w:rPr>
      </w:pPr>
      <w:r w:rsidRPr="004F5337">
        <w:rPr>
          <w:rFonts w:ascii="Arial" w:hAnsi="Arial" w:cs="Arial"/>
        </w:rPr>
        <w:tab/>
        <w:t>4.3 System takes user to a Settings page</w:t>
      </w:r>
    </w:p>
    <w:p w14:paraId="04D9D181" w14:textId="77777777" w:rsidR="004F5337" w:rsidRPr="004F5337" w:rsidRDefault="004F5337" w:rsidP="004F5337">
      <w:pPr>
        <w:rPr>
          <w:rFonts w:ascii="Arial" w:hAnsi="Arial" w:cs="Arial"/>
        </w:rPr>
      </w:pPr>
      <w:r w:rsidRPr="004F5337">
        <w:rPr>
          <w:rFonts w:ascii="Arial" w:hAnsi="Arial" w:cs="Arial"/>
        </w:rPr>
        <w:lastRenderedPageBreak/>
        <w:tab/>
        <w:t>4.4 User adjusts Settings according to their needs:</w:t>
      </w:r>
    </w:p>
    <w:p w14:paraId="334702AD"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User may adjust their volume</w:t>
      </w:r>
    </w:p>
    <w:p w14:paraId="463E8542"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2 User may login or log out of their account (perform Use Case: Login)</w:t>
      </w:r>
    </w:p>
    <w:p w14:paraId="678B09B8" w14:textId="77777777" w:rsidR="004F5337" w:rsidRPr="004F5337" w:rsidRDefault="004F5337" w:rsidP="004F5337">
      <w:pPr>
        <w:rPr>
          <w:rFonts w:ascii="Arial" w:hAnsi="Arial" w:cs="Arial"/>
        </w:rPr>
      </w:pPr>
      <w:r w:rsidRPr="004F5337">
        <w:rPr>
          <w:rFonts w:ascii="Arial" w:hAnsi="Arial" w:cs="Arial"/>
        </w:rPr>
        <w:tab/>
        <w:t>4.5 System saves users adjustments</w:t>
      </w:r>
    </w:p>
    <w:p w14:paraId="5C00C264" w14:textId="77777777" w:rsidR="004F5337" w:rsidRPr="004F5337" w:rsidRDefault="004F5337" w:rsidP="004F5337">
      <w:pPr>
        <w:rPr>
          <w:rFonts w:ascii="Arial" w:hAnsi="Arial" w:cs="Arial"/>
        </w:rPr>
      </w:pPr>
      <w:r w:rsidRPr="004F5337">
        <w:rPr>
          <w:rFonts w:ascii="Arial" w:hAnsi="Arial" w:cs="Arial"/>
        </w:rPr>
        <w:tab/>
        <w:t>4.5 User presses “close” button</w:t>
      </w:r>
    </w:p>
    <w:p w14:paraId="242E5B69" w14:textId="77777777" w:rsidR="004F5337" w:rsidRPr="004F5337" w:rsidRDefault="004F5337" w:rsidP="004F5337">
      <w:pPr>
        <w:rPr>
          <w:rFonts w:ascii="Arial" w:hAnsi="Arial" w:cs="Arial"/>
        </w:rPr>
      </w:pPr>
      <w:r w:rsidRPr="004F5337">
        <w:rPr>
          <w:rFonts w:ascii="Arial" w:hAnsi="Arial" w:cs="Arial"/>
        </w:rPr>
        <w:tab/>
        <w:t>4.6 System takes user back to home page</w:t>
      </w:r>
    </w:p>
    <w:p w14:paraId="21757FE5" w14:textId="77777777" w:rsidR="004F5337" w:rsidRPr="004F5337" w:rsidRDefault="004F5337" w:rsidP="004F5337">
      <w:pPr>
        <w:rPr>
          <w:rFonts w:ascii="Arial" w:hAnsi="Arial" w:cs="Arial"/>
        </w:rPr>
      </w:pPr>
      <w:r w:rsidRPr="004F5337">
        <w:rPr>
          <w:rFonts w:ascii="Arial" w:hAnsi="Arial" w:cs="Arial"/>
        </w:rPr>
        <w:tab/>
        <w:t>4.7 Terminate Use Case: Settings</w:t>
      </w:r>
    </w:p>
    <w:p w14:paraId="33B8493C" w14:textId="77777777" w:rsidR="004F5337" w:rsidRPr="004F5337" w:rsidRDefault="004F5337" w:rsidP="004F5337">
      <w:pPr>
        <w:rPr>
          <w:rFonts w:ascii="Arial" w:hAnsi="Arial" w:cs="Arial"/>
        </w:rPr>
      </w:pPr>
    </w:p>
    <w:p w14:paraId="3FDE62DB"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Login</w:t>
      </w:r>
    </w:p>
    <w:p w14:paraId="51834027" w14:textId="662E1980" w:rsidR="004F5337" w:rsidRPr="004F5337" w:rsidRDefault="004F5337" w:rsidP="004F5337">
      <w:pPr>
        <w:rPr>
          <w:rFonts w:ascii="Arial" w:hAnsi="Arial" w:cs="Arial"/>
        </w:rPr>
      </w:pPr>
      <w:r w:rsidRPr="004F5337">
        <w:rPr>
          <w:rFonts w:ascii="Arial" w:hAnsi="Arial" w:cs="Arial"/>
        </w:rPr>
        <w:t>The user wants to login into their account to save progress and view the leaderboard. User would come to the “settings” menu and click the “Login” button.</w:t>
      </w:r>
    </w:p>
    <w:p w14:paraId="3340F4C8"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5DFB639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user logging into existing account</w:t>
      </w:r>
    </w:p>
    <w:p w14:paraId="10295867"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D311D25" w14:textId="77777777" w:rsidR="004F5337" w:rsidRPr="004F5337" w:rsidRDefault="004F5337" w:rsidP="004F5337">
      <w:pPr>
        <w:rPr>
          <w:rFonts w:ascii="Arial" w:hAnsi="Arial" w:cs="Arial"/>
        </w:rPr>
      </w:pPr>
      <w:r w:rsidRPr="004F5337">
        <w:rPr>
          <w:rFonts w:ascii="Arial" w:hAnsi="Arial" w:cs="Arial"/>
        </w:rPr>
        <w:tab/>
        <w:t>2.1 User</w:t>
      </w:r>
    </w:p>
    <w:p w14:paraId="0037D0FD" w14:textId="77777777" w:rsidR="004F5337" w:rsidRPr="004F5337" w:rsidRDefault="004F5337" w:rsidP="004F5337">
      <w:pPr>
        <w:rPr>
          <w:rFonts w:ascii="Arial" w:hAnsi="Arial" w:cs="Arial"/>
        </w:rPr>
      </w:pPr>
      <w:r w:rsidRPr="004F5337">
        <w:rPr>
          <w:rFonts w:ascii="Arial" w:hAnsi="Arial" w:cs="Arial"/>
        </w:rPr>
        <w:tab/>
        <w:t>2.2 System</w:t>
      </w:r>
    </w:p>
    <w:p w14:paraId="78592464"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ED61029"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4536B21C" w14:textId="77777777" w:rsidR="004F5337" w:rsidRPr="004F5337" w:rsidRDefault="004F5337" w:rsidP="004F5337">
      <w:pPr>
        <w:rPr>
          <w:rFonts w:ascii="Arial" w:hAnsi="Arial" w:cs="Arial"/>
        </w:rPr>
      </w:pPr>
      <w:r w:rsidRPr="004F5337">
        <w:rPr>
          <w:rFonts w:ascii="Arial" w:hAnsi="Arial" w:cs="Arial"/>
        </w:rPr>
        <w:tab/>
        <w:t>3.2 System is available</w:t>
      </w:r>
    </w:p>
    <w:p w14:paraId="5E5BC55F" w14:textId="77777777" w:rsidR="004F5337" w:rsidRPr="004F5337" w:rsidRDefault="004F5337" w:rsidP="004F5337">
      <w:pPr>
        <w:rPr>
          <w:rFonts w:ascii="Arial" w:hAnsi="Arial" w:cs="Arial"/>
        </w:rPr>
      </w:pPr>
      <w:r w:rsidRPr="004F5337">
        <w:rPr>
          <w:rFonts w:ascii="Arial" w:hAnsi="Arial" w:cs="Arial"/>
        </w:rPr>
        <w:tab/>
        <w:t>3.3 User has an account </w:t>
      </w:r>
    </w:p>
    <w:p w14:paraId="01AFA841" w14:textId="77777777" w:rsidR="004F5337" w:rsidRPr="004F5337" w:rsidRDefault="004F5337" w:rsidP="004F5337">
      <w:pPr>
        <w:rPr>
          <w:rFonts w:ascii="Arial" w:hAnsi="Arial" w:cs="Arial"/>
        </w:rPr>
      </w:pPr>
      <w:r w:rsidRPr="004F5337">
        <w:rPr>
          <w:rFonts w:ascii="Arial" w:hAnsi="Arial" w:cs="Arial"/>
        </w:rPr>
        <w:tab/>
        <w:t>3.4 User is in settings menu</w:t>
      </w:r>
    </w:p>
    <w:p w14:paraId="4AD677D1"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20BF5B3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Settings” menu</w:t>
      </w:r>
    </w:p>
    <w:p w14:paraId="681BA9CB" w14:textId="77777777" w:rsidR="004F5337" w:rsidRPr="004F5337" w:rsidRDefault="004F5337" w:rsidP="004F5337">
      <w:pPr>
        <w:rPr>
          <w:rFonts w:ascii="Arial" w:hAnsi="Arial" w:cs="Arial"/>
        </w:rPr>
      </w:pPr>
      <w:r w:rsidRPr="004F5337">
        <w:rPr>
          <w:rFonts w:ascii="Arial" w:hAnsi="Arial" w:cs="Arial"/>
        </w:rPr>
        <w:tab/>
        <w:t>4.2 User clicks on a log in button </w:t>
      </w:r>
    </w:p>
    <w:p w14:paraId="084DB5E7" w14:textId="77777777" w:rsidR="004F5337" w:rsidRPr="004F5337" w:rsidRDefault="004F5337" w:rsidP="004F5337">
      <w:pPr>
        <w:rPr>
          <w:rFonts w:ascii="Arial" w:hAnsi="Arial" w:cs="Arial"/>
        </w:rPr>
      </w:pPr>
      <w:r w:rsidRPr="004F5337">
        <w:rPr>
          <w:rFonts w:ascii="Arial" w:hAnsi="Arial" w:cs="Arial"/>
        </w:rPr>
        <w:tab/>
        <w:t>4.3 System prompts user to enter their Login and Password information</w:t>
      </w:r>
    </w:p>
    <w:p w14:paraId="28481AA3" w14:textId="77777777" w:rsidR="004F5337" w:rsidRPr="004F5337" w:rsidRDefault="004F5337" w:rsidP="004F5337">
      <w:pPr>
        <w:rPr>
          <w:rFonts w:ascii="Arial" w:hAnsi="Arial" w:cs="Arial"/>
        </w:rPr>
      </w:pPr>
      <w:r w:rsidRPr="004F5337">
        <w:rPr>
          <w:rFonts w:ascii="Arial" w:hAnsi="Arial" w:cs="Arial"/>
        </w:rPr>
        <w:tab/>
        <w:t>4.4 User enters their information and clicks “Login”</w:t>
      </w:r>
    </w:p>
    <w:p w14:paraId="7132B022"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If user doesn’t have existing account, go to alternate flow 5.1</w:t>
      </w:r>
    </w:p>
    <w:p w14:paraId="409C0F26" w14:textId="77777777" w:rsidR="004F5337" w:rsidRPr="004F5337" w:rsidRDefault="004F5337" w:rsidP="004F5337">
      <w:pPr>
        <w:rPr>
          <w:rFonts w:ascii="Arial" w:hAnsi="Arial" w:cs="Arial"/>
        </w:rPr>
      </w:pPr>
      <w:r w:rsidRPr="004F5337">
        <w:rPr>
          <w:rFonts w:ascii="Arial" w:hAnsi="Arial" w:cs="Arial"/>
        </w:rPr>
        <w:tab/>
        <w:t>4.5 System logged user into a system</w:t>
      </w:r>
    </w:p>
    <w:p w14:paraId="3DFDF5F4" w14:textId="77777777" w:rsidR="004F5337" w:rsidRPr="004F5337" w:rsidRDefault="004F5337" w:rsidP="004F5337">
      <w:pPr>
        <w:rPr>
          <w:rFonts w:ascii="Arial" w:hAnsi="Arial" w:cs="Arial"/>
        </w:rPr>
      </w:pPr>
      <w:r w:rsidRPr="004F5337">
        <w:rPr>
          <w:rFonts w:ascii="Arial" w:hAnsi="Arial" w:cs="Arial"/>
        </w:rPr>
        <w:tab/>
        <w:t>4.6 Terminate Use Case: Login</w:t>
      </w:r>
    </w:p>
    <w:p w14:paraId="52D1609D"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4574521C" w14:textId="77777777" w:rsidR="004F5337" w:rsidRPr="004F5337" w:rsidRDefault="004F5337" w:rsidP="004F5337">
      <w:pPr>
        <w:rPr>
          <w:rFonts w:ascii="Arial" w:hAnsi="Arial" w:cs="Arial"/>
        </w:rPr>
      </w:pPr>
      <w:r w:rsidRPr="004F5337">
        <w:rPr>
          <w:rFonts w:ascii="Arial" w:hAnsi="Arial" w:cs="Arial"/>
        </w:rPr>
        <w:lastRenderedPageBreak/>
        <w:tab/>
        <w:t>5.1 User Does not have an existing account:</w:t>
      </w:r>
    </w:p>
    <w:p w14:paraId="1A7EC54E" w14:textId="77777777" w:rsidR="004F5337" w:rsidRPr="004F5337" w:rsidRDefault="004F5337" w:rsidP="00F80497">
      <w:pPr>
        <w:ind w:left="720" w:firstLine="720"/>
        <w:rPr>
          <w:rFonts w:ascii="Arial" w:hAnsi="Arial" w:cs="Arial"/>
        </w:rPr>
      </w:pPr>
      <w:r w:rsidRPr="004F5337">
        <w:rPr>
          <w:rFonts w:ascii="Arial" w:hAnsi="Arial" w:cs="Arial"/>
        </w:rPr>
        <w:t>5.1.1 Perform Use Case: Create Account</w:t>
      </w:r>
    </w:p>
    <w:p w14:paraId="0C63FF9B" w14:textId="77777777" w:rsidR="004F5337" w:rsidRPr="004F5337" w:rsidRDefault="004F5337" w:rsidP="00F80497">
      <w:pPr>
        <w:ind w:left="720" w:firstLine="720"/>
        <w:rPr>
          <w:rFonts w:ascii="Arial" w:hAnsi="Arial" w:cs="Arial"/>
        </w:rPr>
      </w:pPr>
      <w:r w:rsidRPr="004F5337">
        <w:rPr>
          <w:rFonts w:ascii="Arial" w:hAnsi="Arial" w:cs="Arial"/>
        </w:rPr>
        <w:t>5.1.2 Move to step 4.3</w:t>
      </w:r>
    </w:p>
    <w:p w14:paraId="73518E9C" w14:textId="77777777" w:rsidR="004F5337" w:rsidRPr="004F5337" w:rsidRDefault="004F5337" w:rsidP="004F5337">
      <w:pPr>
        <w:rPr>
          <w:rFonts w:ascii="Arial" w:hAnsi="Arial" w:cs="Arial"/>
        </w:rPr>
      </w:pPr>
    </w:p>
    <w:p w14:paraId="1AD8E472"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Create Account</w:t>
      </w:r>
    </w:p>
    <w:p w14:paraId="0DC0A0F0" w14:textId="63034630" w:rsidR="004F5337" w:rsidRPr="004F5337" w:rsidRDefault="004F5337" w:rsidP="004F5337">
      <w:pPr>
        <w:rPr>
          <w:rFonts w:ascii="Arial" w:hAnsi="Arial" w:cs="Arial"/>
        </w:rPr>
      </w:pPr>
      <w:r w:rsidRPr="004F5337">
        <w:rPr>
          <w:rFonts w:ascii="Arial" w:hAnsi="Arial" w:cs="Arial"/>
        </w:rPr>
        <w:t>The user wants to create their account to save progress and view the leaderboard. User will go to the settings menu and click on “create account”.</w:t>
      </w:r>
    </w:p>
    <w:p w14:paraId="31EAE184"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1ADA65F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a user creating a new account.</w:t>
      </w:r>
    </w:p>
    <w:p w14:paraId="4787570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2E218EC4" w14:textId="77777777" w:rsidR="004F5337" w:rsidRPr="004F5337" w:rsidRDefault="004F5337" w:rsidP="004F5337">
      <w:pPr>
        <w:rPr>
          <w:rFonts w:ascii="Arial" w:hAnsi="Arial" w:cs="Arial"/>
        </w:rPr>
      </w:pPr>
      <w:r w:rsidRPr="004F5337">
        <w:rPr>
          <w:rFonts w:ascii="Arial" w:hAnsi="Arial" w:cs="Arial"/>
        </w:rPr>
        <w:tab/>
        <w:t>2.1 User</w:t>
      </w:r>
    </w:p>
    <w:p w14:paraId="586EC108" w14:textId="77777777" w:rsidR="004F5337" w:rsidRPr="004F5337" w:rsidRDefault="004F5337" w:rsidP="004F5337">
      <w:pPr>
        <w:rPr>
          <w:rFonts w:ascii="Arial" w:hAnsi="Arial" w:cs="Arial"/>
        </w:rPr>
      </w:pPr>
      <w:r w:rsidRPr="004F5337">
        <w:rPr>
          <w:rFonts w:ascii="Arial" w:hAnsi="Arial" w:cs="Arial"/>
        </w:rPr>
        <w:tab/>
        <w:t>2.2 System</w:t>
      </w:r>
    </w:p>
    <w:p w14:paraId="2BF022DA"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3675E1F5"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636A48E5" w14:textId="77777777" w:rsidR="004F5337" w:rsidRPr="004F5337" w:rsidRDefault="004F5337" w:rsidP="004F5337">
      <w:pPr>
        <w:rPr>
          <w:rFonts w:ascii="Arial" w:hAnsi="Arial" w:cs="Arial"/>
        </w:rPr>
      </w:pPr>
      <w:r w:rsidRPr="004F5337">
        <w:rPr>
          <w:rFonts w:ascii="Arial" w:hAnsi="Arial" w:cs="Arial"/>
        </w:rPr>
        <w:tab/>
        <w:t>3.2 System is available</w:t>
      </w:r>
    </w:p>
    <w:p w14:paraId="7F7B71AC" w14:textId="77777777" w:rsidR="004F5337" w:rsidRPr="004F5337" w:rsidRDefault="004F5337" w:rsidP="004F5337">
      <w:pPr>
        <w:rPr>
          <w:rFonts w:ascii="Arial" w:hAnsi="Arial" w:cs="Arial"/>
        </w:rPr>
      </w:pPr>
      <w:r w:rsidRPr="004F5337">
        <w:rPr>
          <w:rFonts w:ascii="Arial" w:hAnsi="Arial" w:cs="Arial"/>
        </w:rPr>
        <w:tab/>
        <w:t>3.3 User is in settings menu</w:t>
      </w:r>
    </w:p>
    <w:p w14:paraId="3DC4D6AF"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436CD383" w14:textId="77777777" w:rsidR="004F5337" w:rsidRPr="004F5337" w:rsidRDefault="004F5337" w:rsidP="004F5337">
      <w:pPr>
        <w:rPr>
          <w:rFonts w:ascii="Arial" w:hAnsi="Arial" w:cs="Arial"/>
        </w:rPr>
      </w:pPr>
      <w:r w:rsidRPr="004F5337">
        <w:rPr>
          <w:rFonts w:ascii="Arial" w:hAnsi="Arial" w:cs="Arial"/>
        </w:rPr>
        <w:tab/>
        <w:t>4.1 User arrives to “Settings” menu</w:t>
      </w:r>
    </w:p>
    <w:p w14:paraId="40FB1D8F" w14:textId="77777777" w:rsidR="004F5337" w:rsidRPr="004F5337" w:rsidRDefault="004F5337" w:rsidP="004F5337">
      <w:pPr>
        <w:rPr>
          <w:rFonts w:ascii="Arial" w:hAnsi="Arial" w:cs="Arial"/>
        </w:rPr>
      </w:pPr>
      <w:r w:rsidRPr="004F5337">
        <w:rPr>
          <w:rFonts w:ascii="Arial" w:hAnsi="Arial" w:cs="Arial"/>
        </w:rPr>
        <w:tab/>
        <w:t>4.2 User clicks on Create Account button</w:t>
      </w:r>
    </w:p>
    <w:p w14:paraId="7CA9D009" w14:textId="77777777" w:rsidR="004F5337" w:rsidRPr="004F5337" w:rsidRDefault="004F5337" w:rsidP="004F5337">
      <w:pPr>
        <w:rPr>
          <w:rFonts w:ascii="Arial" w:hAnsi="Arial" w:cs="Arial"/>
        </w:rPr>
      </w:pPr>
      <w:r w:rsidRPr="004F5337">
        <w:rPr>
          <w:rFonts w:ascii="Arial" w:hAnsi="Arial" w:cs="Arial"/>
        </w:rPr>
        <w:tab/>
        <w:t>4.3 System Prompts user to Enter a new Login and Password</w:t>
      </w:r>
    </w:p>
    <w:p w14:paraId="199EE85A" w14:textId="77777777" w:rsidR="004F5337" w:rsidRPr="004F5337" w:rsidRDefault="004F5337" w:rsidP="004F5337">
      <w:pPr>
        <w:rPr>
          <w:rFonts w:ascii="Arial" w:hAnsi="Arial" w:cs="Arial"/>
        </w:rPr>
      </w:pPr>
      <w:r w:rsidRPr="004F5337">
        <w:rPr>
          <w:rFonts w:ascii="Arial" w:hAnsi="Arial" w:cs="Arial"/>
        </w:rPr>
        <w:tab/>
        <w:t>4.4 User enters login and password information and clicks create button</w:t>
      </w:r>
    </w:p>
    <w:p w14:paraId="00447A93" w14:textId="77777777" w:rsidR="004F5337" w:rsidRPr="004F5337" w:rsidRDefault="004F5337" w:rsidP="004F5337">
      <w:pPr>
        <w:rPr>
          <w:rFonts w:ascii="Arial" w:hAnsi="Arial" w:cs="Arial"/>
        </w:rPr>
      </w:pPr>
      <w:r w:rsidRPr="004F5337">
        <w:rPr>
          <w:rFonts w:ascii="Arial" w:hAnsi="Arial" w:cs="Arial"/>
        </w:rPr>
        <w:tab/>
        <w:t>4.5 System Checks for the availability of the Login</w:t>
      </w:r>
    </w:p>
    <w:p w14:paraId="5E1EFD8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1 If login isn’t available go to alternate flow 5.1</w:t>
      </w:r>
    </w:p>
    <w:p w14:paraId="65F09FEC" w14:textId="77777777" w:rsidR="004F5337" w:rsidRPr="004F5337" w:rsidRDefault="004F5337" w:rsidP="004F5337">
      <w:pPr>
        <w:rPr>
          <w:rFonts w:ascii="Arial" w:hAnsi="Arial" w:cs="Arial"/>
        </w:rPr>
      </w:pPr>
      <w:r w:rsidRPr="004F5337">
        <w:rPr>
          <w:rFonts w:ascii="Arial" w:hAnsi="Arial" w:cs="Arial"/>
        </w:rPr>
        <w:tab/>
        <w:t>4.6 System saves Account information</w:t>
      </w:r>
    </w:p>
    <w:p w14:paraId="5B340955" w14:textId="77777777" w:rsidR="004F5337" w:rsidRPr="004F5337" w:rsidRDefault="004F5337" w:rsidP="004F5337">
      <w:pPr>
        <w:rPr>
          <w:rFonts w:ascii="Arial" w:hAnsi="Arial" w:cs="Arial"/>
        </w:rPr>
      </w:pPr>
      <w:r w:rsidRPr="004F5337">
        <w:rPr>
          <w:rFonts w:ascii="Arial" w:hAnsi="Arial" w:cs="Arial"/>
        </w:rPr>
        <w:tab/>
        <w:t>4.7 Terminate Use Case: Create Account</w:t>
      </w:r>
    </w:p>
    <w:p w14:paraId="7656F198"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007F4DC2"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 xml:space="preserve">5.1 If Login is </w:t>
      </w:r>
      <w:proofErr w:type="gramStart"/>
      <w:r w:rsidRPr="004F5337">
        <w:rPr>
          <w:rFonts w:ascii="Arial" w:hAnsi="Arial" w:cs="Arial"/>
        </w:rPr>
        <w:t>take</w:t>
      </w:r>
      <w:proofErr w:type="gramEnd"/>
      <w:r w:rsidRPr="004F5337">
        <w:rPr>
          <w:rFonts w:ascii="Arial" w:hAnsi="Arial" w:cs="Arial"/>
        </w:rPr>
        <w:t xml:space="preserve"> by another user</w:t>
      </w:r>
    </w:p>
    <w:p w14:paraId="2ED6B091"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System will notify a user that login isn’t available </w:t>
      </w:r>
    </w:p>
    <w:p w14:paraId="7D40812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Go back to 4.3</w:t>
      </w:r>
    </w:p>
    <w:p w14:paraId="2EA73EF3" w14:textId="77777777" w:rsidR="004F5337" w:rsidRPr="004F5337" w:rsidRDefault="004F5337" w:rsidP="004F5337">
      <w:pPr>
        <w:rPr>
          <w:rFonts w:ascii="Arial" w:hAnsi="Arial" w:cs="Arial"/>
        </w:rPr>
      </w:pPr>
    </w:p>
    <w:p w14:paraId="6126ABB2"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lastRenderedPageBreak/>
        <w:t>Use Case - Leaderboard</w:t>
      </w:r>
    </w:p>
    <w:p w14:paraId="2395A714" w14:textId="23BE9FC0" w:rsidR="004F5337" w:rsidRPr="004F5337" w:rsidRDefault="004F5337" w:rsidP="004F5337">
      <w:pPr>
        <w:rPr>
          <w:rFonts w:ascii="Arial" w:hAnsi="Arial" w:cs="Arial"/>
        </w:rPr>
      </w:pPr>
      <w:r w:rsidRPr="004F5337">
        <w:rPr>
          <w:rFonts w:ascii="Arial" w:hAnsi="Arial" w:cs="Arial"/>
        </w:rPr>
        <w:t>The user wants to view their score on a leaderboard and compare it to other players.</w:t>
      </w:r>
    </w:p>
    <w:p w14:paraId="3F3774D2"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4D896BDD"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user opening and tracking a leaderboard</w:t>
      </w:r>
    </w:p>
    <w:p w14:paraId="2BFBD36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76E8FEC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63826677" w14:textId="77777777" w:rsidR="004F5337" w:rsidRPr="004F5337" w:rsidRDefault="004F5337" w:rsidP="004F5337">
      <w:pPr>
        <w:rPr>
          <w:rFonts w:ascii="Arial" w:hAnsi="Arial" w:cs="Arial"/>
        </w:rPr>
      </w:pPr>
      <w:r w:rsidRPr="004F5337">
        <w:rPr>
          <w:rFonts w:ascii="Arial" w:hAnsi="Arial" w:cs="Arial"/>
        </w:rPr>
        <w:tab/>
        <w:t>2.2 System</w:t>
      </w:r>
    </w:p>
    <w:p w14:paraId="1CA1C52A"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5159F3F" w14:textId="77777777" w:rsidR="004F5337" w:rsidRPr="004F5337" w:rsidRDefault="004F5337" w:rsidP="004F5337">
      <w:pPr>
        <w:rPr>
          <w:rFonts w:ascii="Arial" w:hAnsi="Arial" w:cs="Arial"/>
        </w:rPr>
      </w:pPr>
      <w:r w:rsidRPr="004F5337">
        <w:rPr>
          <w:rFonts w:ascii="Arial" w:hAnsi="Arial" w:cs="Arial"/>
        </w:rPr>
        <w:tab/>
        <w:t>3.1 User has an internet connection</w:t>
      </w:r>
    </w:p>
    <w:p w14:paraId="298AF633" w14:textId="77777777" w:rsidR="004F5337" w:rsidRPr="004F5337" w:rsidRDefault="004F5337" w:rsidP="004F5337">
      <w:pPr>
        <w:rPr>
          <w:rFonts w:ascii="Arial" w:hAnsi="Arial" w:cs="Arial"/>
        </w:rPr>
      </w:pPr>
      <w:r w:rsidRPr="004F5337">
        <w:rPr>
          <w:rFonts w:ascii="Arial" w:hAnsi="Arial" w:cs="Arial"/>
        </w:rPr>
        <w:tab/>
        <w:t>3.2 System is available</w:t>
      </w:r>
    </w:p>
    <w:p w14:paraId="5313D2DA" w14:textId="77777777" w:rsidR="004F5337" w:rsidRPr="004F5337" w:rsidRDefault="004F5337" w:rsidP="004F5337">
      <w:pPr>
        <w:rPr>
          <w:rFonts w:ascii="Arial" w:hAnsi="Arial" w:cs="Arial"/>
        </w:rPr>
      </w:pPr>
      <w:r w:rsidRPr="004F5337">
        <w:rPr>
          <w:rFonts w:ascii="Arial" w:hAnsi="Arial" w:cs="Arial"/>
        </w:rPr>
        <w:tab/>
        <w:t>3.3 User has an active account</w:t>
      </w:r>
    </w:p>
    <w:p w14:paraId="3A8CC43F" w14:textId="77777777" w:rsidR="004F5337" w:rsidRPr="004F5337" w:rsidRDefault="004F5337" w:rsidP="004F5337">
      <w:pPr>
        <w:rPr>
          <w:rFonts w:ascii="Arial" w:hAnsi="Arial" w:cs="Arial"/>
        </w:rPr>
      </w:pPr>
      <w:r w:rsidRPr="004F5337">
        <w:rPr>
          <w:rFonts w:ascii="Arial" w:hAnsi="Arial" w:cs="Arial"/>
        </w:rPr>
        <w:tab/>
        <w:t>3.4 User is logged into their account</w:t>
      </w:r>
    </w:p>
    <w:p w14:paraId="4551709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60582FA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home menu</w:t>
      </w:r>
    </w:p>
    <w:p w14:paraId="322A3194" w14:textId="77777777" w:rsidR="004F5337" w:rsidRPr="004F5337" w:rsidRDefault="004F5337" w:rsidP="004F5337">
      <w:pPr>
        <w:rPr>
          <w:rFonts w:ascii="Arial" w:hAnsi="Arial" w:cs="Arial"/>
        </w:rPr>
      </w:pPr>
      <w:r w:rsidRPr="004F5337">
        <w:rPr>
          <w:rFonts w:ascii="Arial" w:hAnsi="Arial" w:cs="Arial"/>
        </w:rPr>
        <w:tab/>
        <w:t>4.2 User clicks on a leaderboard button</w:t>
      </w:r>
    </w:p>
    <w:p w14:paraId="17BCCEEA" w14:textId="77777777" w:rsidR="004F5337" w:rsidRPr="004F5337" w:rsidRDefault="004F5337" w:rsidP="004F5337">
      <w:pPr>
        <w:rPr>
          <w:rFonts w:ascii="Arial" w:hAnsi="Arial" w:cs="Arial"/>
        </w:rPr>
      </w:pPr>
      <w:r w:rsidRPr="004F5337">
        <w:rPr>
          <w:rFonts w:ascii="Arial" w:hAnsi="Arial" w:cs="Arial"/>
        </w:rPr>
        <w:tab/>
        <w:t>4.3 System takes user to a Leaderboard menu</w:t>
      </w:r>
    </w:p>
    <w:p w14:paraId="415A99CF"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3.1 If user isn’t logged in, go to alternate flow 5.1</w:t>
      </w:r>
    </w:p>
    <w:p w14:paraId="4BCB79E2" w14:textId="77777777" w:rsidR="004F5337" w:rsidRPr="004F5337" w:rsidRDefault="004F5337" w:rsidP="004F5337">
      <w:pPr>
        <w:rPr>
          <w:rFonts w:ascii="Arial" w:hAnsi="Arial" w:cs="Arial"/>
        </w:rPr>
      </w:pPr>
      <w:r w:rsidRPr="004F5337">
        <w:rPr>
          <w:rFonts w:ascii="Arial" w:hAnsi="Arial" w:cs="Arial"/>
        </w:rPr>
        <w:tab/>
        <w:t>4.4 User can scroll and see their position on a leaderboard</w:t>
      </w:r>
    </w:p>
    <w:p w14:paraId="580FAB37" w14:textId="77777777" w:rsidR="004F5337" w:rsidRPr="004F5337" w:rsidRDefault="004F5337" w:rsidP="004F5337">
      <w:pPr>
        <w:rPr>
          <w:rFonts w:ascii="Arial" w:hAnsi="Arial" w:cs="Arial"/>
        </w:rPr>
      </w:pPr>
      <w:r w:rsidRPr="004F5337">
        <w:rPr>
          <w:rFonts w:ascii="Arial" w:hAnsi="Arial" w:cs="Arial"/>
        </w:rPr>
        <w:tab/>
        <w:t>4.5 User clicks on “X” to go back to home menu</w:t>
      </w:r>
    </w:p>
    <w:p w14:paraId="6C284E32" w14:textId="77777777" w:rsidR="004F5337" w:rsidRPr="004F5337" w:rsidRDefault="004F5337" w:rsidP="004F5337">
      <w:pPr>
        <w:rPr>
          <w:rFonts w:ascii="Arial" w:hAnsi="Arial" w:cs="Arial"/>
        </w:rPr>
      </w:pPr>
      <w:r w:rsidRPr="004F5337">
        <w:rPr>
          <w:rFonts w:ascii="Arial" w:hAnsi="Arial" w:cs="Arial"/>
        </w:rPr>
        <w:tab/>
        <w:t>4.6 Terminate Use Case: Leaderboard</w:t>
      </w:r>
    </w:p>
    <w:p w14:paraId="614CBF9C"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s:</w:t>
      </w:r>
    </w:p>
    <w:p w14:paraId="585FAFC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5.1 User isn’t logged in:</w:t>
      </w:r>
    </w:p>
    <w:p w14:paraId="69E7DCB4"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Perform Use Case: Login</w:t>
      </w:r>
    </w:p>
    <w:p w14:paraId="7F0ADD0C"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Go back to 4.3</w:t>
      </w:r>
    </w:p>
    <w:p w14:paraId="5ECF18A2" w14:textId="77777777" w:rsidR="004F5337" w:rsidRPr="004F5337" w:rsidRDefault="004F5337" w:rsidP="004F5337">
      <w:pPr>
        <w:rPr>
          <w:rFonts w:ascii="Arial" w:hAnsi="Arial" w:cs="Arial"/>
        </w:rPr>
      </w:pPr>
    </w:p>
    <w:p w14:paraId="49F0E1A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hop</w:t>
      </w:r>
    </w:p>
    <w:p w14:paraId="390EC074" w14:textId="77777777" w:rsidR="004F5337" w:rsidRPr="004F5337" w:rsidRDefault="004F5337" w:rsidP="004F5337">
      <w:pPr>
        <w:rPr>
          <w:rFonts w:ascii="Arial" w:hAnsi="Arial" w:cs="Arial"/>
        </w:rPr>
      </w:pPr>
      <w:r w:rsidRPr="004F5337">
        <w:rPr>
          <w:rFonts w:ascii="Arial" w:hAnsi="Arial" w:cs="Arial"/>
        </w:rPr>
        <w:t xml:space="preserve">The user wants to purchase improvements with an </w:t>
      </w:r>
      <w:proofErr w:type="spellStart"/>
      <w:r w:rsidRPr="004F5337">
        <w:rPr>
          <w:rFonts w:ascii="Arial" w:hAnsi="Arial" w:cs="Arial"/>
        </w:rPr>
        <w:t>ingame</w:t>
      </w:r>
      <w:proofErr w:type="spellEnd"/>
      <w:r w:rsidRPr="004F5337">
        <w:rPr>
          <w:rFonts w:ascii="Arial" w:hAnsi="Arial" w:cs="Arial"/>
        </w:rPr>
        <w:t xml:space="preserve"> currency to better progress in the game.</w:t>
      </w:r>
    </w:p>
    <w:p w14:paraId="05F9FFBB"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62D4576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how user will interact with a shop</w:t>
      </w:r>
    </w:p>
    <w:p w14:paraId="0729627C" w14:textId="77777777" w:rsidR="004F5337" w:rsidRPr="004F5337" w:rsidRDefault="004F5337" w:rsidP="004F5337">
      <w:pPr>
        <w:rPr>
          <w:rFonts w:ascii="Arial" w:hAnsi="Arial" w:cs="Arial"/>
        </w:rPr>
      </w:pPr>
      <w:r w:rsidRPr="004F5337">
        <w:rPr>
          <w:rFonts w:ascii="Arial" w:hAnsi="Arial" w:cs="Arial"/>
        </w:rPr>
        <w:lastRenderedPageBreak/>
        <w:t xml:space="preserve">2. </w:t>
      </w:r>
      <w:r w:rsidRPr="004F5337">
        <w:rPr>
          <w:rFonts w:ascii="Arial" w:hAnsi="Arial" w:cs="Arial"/>
          <w:b/>
          <w:bCs/>
        </w:rPr>
        <w:t>Actors:</w:t>
      </w:r>
    </w:p>
    <w:p w14:paraId="59B3E9A4" w14:textId="77777777" w:rsidR="004F5337" w:rsidRPr="004F5337" w:rsidRDefault="004F5337" w:rsidP="004F5337">
      <w:pPr>
        <w:rPr>
          <w:rFonts w:ascii="Arial" w:hAnsi="Arial" w:cs="Arial"/>
        </w:rPr>
      </w:pPr>
      <w:r w:rsidRPr="004F5337">
        <w:rPr>
          <w:rFonts w:ascii="Arial" w:hAnsi="Arial" w:cs="Arial"/>
        </w:rPr>
        <w:tab/>
        <w:t>2.1 User</w:t>
      </w:r>
    </w:p>
    <w:p w14:paraId="66171410" w14:textId="77777777" w:rsidR="004F5337" w:rsidRPr="004F5337" w:rsidRDefault="004F5337" w:rsidP="004F5337">
      <w:pPr>
        <w:rPr>
          <w:rFonts w:ascii="Arial" w:hAnsi="Arial" w:cs="Arial"/>
        </w:rPr>
      </w:pPr>
      <w:r w:rsidRPr="004F5337">
        <w:rPr>
          <w:rFonts w:ascii="Arial" w:hAnsi="Arial" w:cs="Arial"/>
        </w:rPr>
        <w:tab/>
        <w:t>2.2 System</w:t>
      </w:r>
    </w:p>
    <w:p w14:paraId="1E69A1B3"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56D1B7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55C41426"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5E45E72B"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home menu</w:t>
      </w:r>
    </w:p>
    <w:p w14:paraId="3AC25601" w14:textId="77777777" w:rsidR="004F5337" w:rsidRPr="004F5337" w:rsidRDefault="004F5337" w:rsidP="004F5337">
      <w:pPr>
        <w:rPr>
          <w:rFonts w:ascii="Arial" w:hAnsi="Arial" w:cs="Arial"/>
        </w:rPr>
      </w:pPr>
      <w:r w:rsidRPr="004F5337">
        <w:rPr>
          <w:rFonts w:ascii="Arial" w:hAnsi="Arial" w:cs="Arial"/>
        </w:rPr>
        <w:tab/>
        <w:t>4.2 User clicks on a shop button</w:t>
      </w:r>
    </w:p>
    <w:p w14:paraId="4C6A4818" w14:textId="77777777" w:rsidR="004F5337" w:rsidRPr="004F5337" w:rsidRDefault="004F5337" w:rsidP="004F5337">
      <w:pPr>
        <w:rPr>
          <w:rFonts w:ascii="Arial" w:hAnsi="Arial" w:cs="Arial"/>
        </w:rPr>
      </w:pPr>
      <w:r w:rsidRPr="004F5337">
        <w:rPr>
          <w:rFonts w:ascii="Arial" w:hAnsi="Arial" w:cs="Arial"/>
        </w:rPr>
        <w:tab/>
        <w:t>4.3 System takes user to a shop menu</w:t>
      </w:r>
    </w:p>
    <w:p w14:paraId="245C917E" w14:textId="77777777" w:rsidR="004F5337" w:rsidRPr="004F5337" w:rsidRDefault="004F5337" w:rsidP="004F5337">
      <w:pPr>
        <w:rPr>
          <w:rFonts w:ascii="Arial" w:hAnsi="Arial" w:cs="Arial"/>
        </w:rPr>
      </w:pPr>
      <w:r w:rsidRPr="004F5337">
        <w:rPr>
          <w:rFonts w:ascii="Arial" w:hAnsi="Arial" w:cs="Arial"/>
        </w:rPr>
        <w:tab/>
        <w:t>4.4 User clicks on the item he wants to buy/upgrade</w:t>
      </w:r>
    </w:p>
    <w:p w14:paraId="0E466146"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4.1 If funds are insufficient, go to alternate flow 5.1</w:t>
      </w:r>
    </w:p>
    <w:p w14:paraId="3D0E6D62" w14:textId="77777777" w:rsidR="004F5337" w:rsidRPr="004F5337" w:rsidRDefault="004F5337" w:rsidP="004F5337">
      <w:pPr>
        <w:rPr>
          <w:rFonts w:ascii="Arial" w:hAnsi="Arial" w:cs="Arial"/>
        </w:rPr>
      </w:pPr>
      <w:r w:rsidRPr="004F5337">
        <w:rPr>
          <w:rFonts w:ascii="Arial" w:hAnsi="Arial" w:cs="Arial"/>
        </w:rPr>
        <w:tab/>
        <w:t xml:space="preserve">4.5 System processes </w:t>
      </w:r>
      <w:proofErr w:type="gramStart"/>
      <w:r w:rsidRPr="004F5337">
        <w:rPr>
          <w:rFonts w:ascii="Arial" w:hAnsi="Arial" w:cs="Arial"/>
        </w:rPr>
        <w:t>users</w:t>
      </w:r>
      <w:proofErr w:type="gramEnd"/>
      <w:r w:rsidRPr="004F5337">
        <w:rPr>
          <w:rFonts w:ascii="Arial" w:hAnsi="Arial" w:cs="Arial"/>
        </w:rPr>
        <w:t xml:space="preserve"> selection</w:t>
      </w:r>
    </w:p>
    <w:p w14:paraId="6D870FDB" w14:textId="77777777" w:rsidR="004F5337" w:rsidRPr="004F5337" w:rsidRDefault="004F5337" w:rsidP="004F5337">
      <w:pPr>
        <w:rPr>
          <w:rFonts w:ascii="Arial" w:hAnsi="Arial" w:cs="Arial"/>
        </w:rPr>
      </w:pPr>
      <w:r w:rsidRPr="004F5337">
        <w:rPr>
          <w:rFonts w:ascii="Arial" w:hAnsi="Arial" w:cs="Arial"/>
        </w:rPr>
        <w:tab/>
        <w:t>4.6 User can go back to step 4.4 if necessary</w:t>
      </w:r>
    </w:p>
    <w:p w14:paraId="71783ACB" w14:textId="77777777" w:rsidR="004F5337" w:rsidRPr="004F5337" w:rsidRDefault="004F5337" w:rsidP="004F5337">
      <w:pPr>
        <w:rPr>
          <w:rFonts w:ascii="Arial" w:hAnsi="Arial" w:cs="Arial"/>
        </w:rPr>
      </w:pPr>
      <w:r w:rsidRPr="004F5337">
        <w:rPr>
          <w:rFonts w:ascii="Arial" w:hAnsi="Arial" w:cs="Arial"/>
        </w:rPr>
        <w:tab/>
        <w:t>4.7 User can click “X” to go back to home menu</w:t>
      </w:r>
    </w:p>
    <w:p w14:paraId="2C746FDD" w14:textId="77777777" w:rsidR="004F5337" w:rsidRPr="004F5337" w:rsidRDefault="004F5337" w:rsidP="004F5337">
      <w:pPr>
        <w:rPr>
          <w:rFonts w:ascii="Arial" w:hAnsi="Arial" w:cs="Arial"/>
        </w:rPr>
      </w:pPr>
      <w:r w:rsidRPr="004F5337">
        <w:rPr>
          <w:rFonts w:ascii="Arial" w:hAnsi="Arial" w:cs="Arial"/>
        </w:rPr>
        <w:tab/>
        <w:t>4.8 System takes user to home menu</w:t>
      </w:r>
    </w:p>
    <w:p w14:paraId="09F43D57" w14:textId="77777777" w:rsidR="004F5337" w:rsidRPr="004F5337" w:rsidRDefault="004F5337" w:rsidP="004F5337">
      <w:pPr>
        <w:rPr>
          <w:rFonts w:ascii="Arial" w:hAnsi="Arial" w:cs="Arial"/>
        </w:rPr>
      </w:pPr>
      <w:r w:rsidRPr="004F5337">
        <w:rPr>
          <w:rFonts w:ascii="Arial" w:hAnsi="Arial" w:cs="Arial"/>
        </w:rPr>
        <w:tab/>
        <w:t>4.9 Terminate Use Case: Shop</w:t>
      </w:r>
    </w:p>
    <w:p w14:paraId="79E1F417"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w:t>
      </w:r>
    </w:p>
    <w:p w14:paraId="6C5E0D1D" w14:textId="77777777" w:rsidR="004F5337" w:rsidRPr="004F5337" w:rsidRDefault="004F5337" w:rsidP="004F5337">
      <w:pPr>
        <w:rPr>
          <w:rFonts w:ascii="Arial" w:hAnsi="Arial" w:cs="Arial"/>
        </w:rPr>
      </w:pPr>
      <w:r w:rsidRPr="004F5337">
        <w:rPr>
          <w:rFonts w:ascii="Arial" w:hAnsi="Arial" w:cs="Arial"/>
        </w:rPr>
        <w:tab/>
        <w:t>5.1 If funds are insufficient</w:t>
      </w:r>
    </w:p>
    <w:p w14:paraId="6F2A0DFD"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1 Notify user that funds are insufficient</w:t>
      </w:r>
    </w:p>
    <w:p w14:paraId="3B6797E0"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5.1.2 Take user back to step 4.4</w:t>
      </w:r>
    </w:p>
    <w:p w14:paraId="103A34AF" w14:textId="77777777" w:rsidR="004F5337" w:rsidRPr="004F5337" w:rsidRDefault="004F5337" w:rsidP="004F5337">
      <w:pPr>
        <w:rPr>
          <w:rFonts w:ascii="Arial" w:hAnsi="Arial" w:cs="Arial"/>
        </w:rPr>
      </w:pPr>
    </w:p>
    <w:p w14:paraId="2403DBEB"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Shoot</w:t>
      </w:r>
    </w:p>
    <w:p w14:paraId="43187EA4" w14:textId="11951E77" w:rsidR="004F5337" w:rsidRPr="004F5337" w:rsidRDefault="004F5337" w:rsidP="004F5337">
      <w:pPr>
        <w:rPr>
          <w:rFonts w:ascii="Arial" w:hAnsi="Arial" w:cs="Arial"/>
        </w:rPr>
      </w:pPr>
      <w:r w:rsidRPr="004F5337">
        <w:rPr>
          <w:rFonts w:ascii="Arial" w:hAnsi="Arial" w:cs="Arial"/>
        </w:rPr>
        <w:t xml:space="preserve">The user wants to shoot the vaccine </w:t>
      </w:r>
      <w:proofErr w:type="gramStart"/>
      <w:r w:rsidRPr="004F5337">
        <w:rPr>
          <w:rFonts w:ascii="Arial" w:hAnsi="Arial" w:cs="Arial"/>
        </w:rPr>
        <w:t>in order to</w:t>
      </w:r>
      <w:proofErr w:type="gramEnd"/>
      <w:r w:rsidRPr="004F5337">
        <w:rPr>
          <w:rFonts w:ascii="Arial" w:hAnsi="Arial" w:cs="Arial"/>
        </w:rPr>
        <w:t xml:space="preserve"> destroy Covid particles.</w:t>
      </w:r>
    </w:p>
    <w:p w14:paraId="1DBF433B"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4D82E641" w14:textId="77777777" w:rsidR="004F5337" w:rsidRPr="004F5337" w:rsidRDefault="004F5337" w:rsidP="004F5337">
      <w:pPr>
        <w:rPr>
          <w:rFonts w:ascii="Arial" w:hAnsi="Arial" w:cs="Arial"/>
        </w:rPr>
      </w:pPr>
      <w:r w:rsidRPr="004F5337">
        <w:rPr>
          <w:rFonts w:ascii="Arial" w:hAnsi="Arial" w:cs="Arial"/>
        </w:rPr>
        <w:tab/>
        <w:t>Use Case will describe how user will use shooting function of the game</w:t>
      </w:r>
    </w:p>
    <w:p w14:paraId="31C831D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682BEF79"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788ED8E9" w14:textId="77777777" w:rsidR="004F5337" w:rsidRPr="004F5337" w:rsidRDefault="004F5337" w:rsidP="004F5337">
      <w:pPr>
        <w:rPr>
          <w:rFonts w:ascii="Arial" w:hAnsi="Arial" w:cs="Arial"/>
        </w:rPr>
      </w:pPr>
      <w:r w:rsidRPr="004F5337">
        <w:rPr>
          <w:rFonts w:ascii="Arial" w:hAnsi="Arial" w:cs="Arial"/>
        </w:rPr>
        <w:tab/>
        <w:t>2.2 System</w:t>
      </w:r>
    </w:p>
    <w:p w14:paraId="1B244853"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9F75E5C"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01EBD0D5" w14:textId="77777777" w:rsidR="004F5337" w:rsidRPr="004F5337" w:rsidRDefault="004F5337" w:rsidP="004F5337">
      <w:pPr>
        <w:rPr>
          <w:rFonts w:ascii="Arial" w:hAnsi="Arial" w:cs="Arial"/>
        </w:rPr>
      </w:pPr>
      <w:r w:rsidRPr="004F5337">
        <w:rPr>
          <w:rFonts w:ascii="Arial" w:hAnsi="Arial" w:cs="Arial"/>
        </w:rPr>
        <w:lastRenderedPageBreak/>
        <w:tab/>
        <w:t>3.2 User is in the game menu</w:t>
      </w:r>
    </w:p>
    <w:p w14:paraId="4EB733F3" w14:textId="77777777" w:rsidR="004F5337" w:rsidRPr="004F5337" w:rsidRDefault="004F5337" w:rsidP="004F5337">
      <w:pPr>
        <w:rPr>
          <w:rFonts w:ascii="Arial" w:hAnsi="Arial" w:cs="Arial"/>
        </w:rPr>
      </w:pPr>
      <w:r w:rsidRPr="004F5337">
        <w:rPr>
          <w:rFonts w:ascii="Arial" w:hAnsi="Arial" w:cs="Arial"/>
        </w:rPr>
        <w:tab/>
        <w:t>3.3 User has ammunition</w:t>
      </w:r>
    </w:p>
    <w:p w14:paraId="6550D07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68593D64"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game screen</w:t>
      </w:r>
    </w:p>
    <w:p w14:paraId="429503F6" w14:textId="77777777" w:rsidR="004F5337" w:rsidRPr="004F5337" w:rsidRDefault="004F5337" w:rsidP="004F5337">
      <w:pPr>
        <w:rPr>
          <w:rFonts w:ascii="Arial" w:hAnsi="Arial" w:cs="Arial"/>
        </w:rPr>
      </w:pPr>
      <w:r w:rsidRPr="004F5337">
        <w:rPr>
          <w:rFonts w:ascii="Arial" w:hAnsi="Arial" w:cs="Arial"/>
        </w:rPr>
        <w:tab/>
        <w:t>4.2 Covid Particles appear</w:t>
      </w:r>
    </w:p>
    <w:p w14:paraId="69C5DE04" w14:textId="77777777" w:rsidR="004F5337" w:rsidRPr="004F5337" w:rsidRDefault="004F5337" w:rsidP="004F5337">
      <w:pPr>
        <w:rPr>
          <w:rFonts w:ascii="Arial" w:hAnsi="Arial" w:cs="Arial"/>
        </w:rPr>
      </w:pPr>
      <w:r w:rsidRPr="004F5337">
        <w:rPr>
          <w:rFonts w:ascii="Arial" w:hAnsi="Arial" w:cs="Arial"/>
        </w:rPr>
        <w:tab/>
        <w:t>4.3 User will press a “shoot” button </w:t>
      </w:r>
    </w:p>
    <w:p w14:paraId="66E31DA3"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3.1 If there is no ammo, go to alternate flow 5.1</w:t>
      </w:r>
    </w:p>
    <w:p w14:paraId="31F4DC6B" w14:textId="77777777" w:rsidR="004F5337" w:rsidRPr="004F5337" w:rsidRDefault="004F5337" w:rsidP="004F5337">
      <w:pPr>
        <w:rPr>
          <w:rFonts w:ascii="Arial" w:hAnsi="Arial" w:cs="Arial"/>
        </w:rPr>
      </w:pPr>
      <w:r w:rsidRPr="004F5337">
        <w:rPr>
          <w:rFonts w:ascii="Arial" w:hAnsi="Arial" w:cs="Arial"/>
        </w:rPr>
        <w:tab/>
        <w:t>4.4 System will register the action and displays shooting animation and shows ammo particle</w:t>
      </w:r>
    </w:p>
    <w:p w14:paraId="19B8C56C" w14:textId="77777777" w:rsidR="004F5337" w:rsidRPr="004F5337" w:rsidRDefault="004F5337" w:rsidP="004F5337">
      <w:pPr>
        <w:rPr>
          <w:rFonts w:ascii="Arial" w:hAnsi="Arial" w:cs="Arial"/>
        </w:rPr>
      </w:pPr>
      <w:r w:rsidRPr="004F5337">
        <w:rPr>
          <w:rFonts w:ascii="Arial" w:hAnsi="Arial" w:cs="Arial"/>
        </w:rPr>
        <w:tab/>
        <w:t>4.5 System will decrease ammo count</w:t>
      </w:r>
    </w:p>
    <w:p w14:paraId="607A7DD3" w14:textId="77777777" w:rsidR="004F5337" w:rsidRPr="004F5337" w:rsidRDefault="004F5337" w:rsidP="004F5337">
      <w:pPr>
        <w:rPr>
          <w:rFonts w:ascii="Arial" w:hAnsi="Arial" w:cs="Arial"/>
        </w:rPr>
      </w:pPr>
      <w:r w:rsidRPr="004F5337">
        <w:rPr>
          <w:rFonts w:ascii="Arial" w:hAnsi="Arial" w:cs="Arial"/>
        </w:rPr>
        <w:tab/>
        <w:t>4.6 Terminate Use Case: Shoot</w:t>
      </w:r>
    </w:p>
    <w:p w14:paraId="5639ED54" w14:textId="77777777" w:rsidR="004F5337" w:rsidRPr="004F5337" w:rsidRDefault="004F5337" w:rsidP="004F5337">
      <w:pPr>
        <w:rPr>
          <w:rFonts w:ascii="Arial" w:hAnsi="Arial" w:cs="Arial"/>
        </w:rPr>
      </w:pPr>
      <w:r w:rsidRPr="004F5337">
        <w:rPr>
          <w:rFonts w:ascii="Arial" w:hAnsi="Arial" w:cs="Arial"/>
        </w:rPr>
        <w:t xml:space="preserve">5. </w:t>
      </w:r>
      <w:r w:rsidRPr="004F5337">
        <w:rPr>
          <w:rFonts w:ascii="Arial" w:hAnsi="Arial" w:cs="Arial"/>
          <w:b/>
          <w:bCs/>
        </w:rPr>
        <w:t>Alternate Flow:</w:t>
      </w:r>
    </w:p>
    <w:p w14:paraId="07529C04" w14:textId="77777777" w:rsidR="004F5337" w:rsidRPr="004F5337" w:rsidRDefault="004F5337" w:rsidP="00F80497">
      <w:pPr>
        <w:ind w:firstLine="720"/>
        <w:rPr>
          <w:rFonts w:ascii="Arial" w:hAnsi="Arial" w:cs="Arial"/>
        </w:rPr>
      </w:pPr>
      <w:r w:rsidRPr="004F5337">
        <w:rPr>
          <w:rFonts w:ascii="Arial" w:hAnsi="Arial" w:cs="Arial"/>
        </w:rPr>
        <w:t>5.1 If there is no ammunition</w:t>
      </w:r>
    </w:p>
    <w:p w14:paraId="0737F988" w14:textId="77777777" w:rsidR="004F5337" w:rsidRPr="004F5337" w:rsidRDefault="004F5337" w:rsidP="0027619F">
      <w:pPr>
        <w:ind w:left="720" w:firstLine="720"/>
        <w:rPr>
          <w:rFonts w:ascii="Arial" w:hAnsi="Arial" w:cs="Arial"/>
        </w:rPr>
      </w:pPr>
      <w:r w:rsidRPr="004F5337">
        <w:rPr>
          <w:rFonts w:ascii="Arial" w:hAnsi="Arial" w:cs="Arial"/>
        </w:rPr>
        <w:t>5.1.1 Make a corresponding sound</w:t>
      </w:r>
    </w:p>
    <w:p w14:paraId="096C931A" w14:textId="77777777" w:rsidR="004F5337" w:rsidRPr="004F5337" w:rsidRDefault="004F5337" w:rsidP="0027619F">
      <w:pPr>
        <w:ind w:left="720" w:firstLine="720"/>
        <w:rPr>
          <w:rFonts w:ascii="Arial" w:hAnsi="Arial" w:cs="Arial"/>
        </w:rPr>
      </w:pPr>
      <w:r w:rsidRPr="004F5337">
        <w:rPr>
          <w:rFonts w:ascii="Arial" w:hAnsi="Arial" w:cs="Arial"/>
        </w:rPr>
        <w:t>5.1.2 Go to step 4.6</w:t>
      </w:r>
      <w:r w:rsidRPr="004F5337">
        <w:rPr>
          <w:rFonts w:ascii="Arial" w:hAnsi="Arial" w:cs="Arial"/>
        </w:rPr>
        <w:tab/>
      </w:r>
    </w:p>
    <w:p w14:paraId="255404DE" w14:textId="77777777" w:rsidR="004F5337" w:rsidRPr="004F5337" w:rsidRDefault="004F5337" w:rsidP="004F5337">
      <w:pPr>
        <w:rPr>
          <w:rFonts w:ascii="Arial" w:hAnsi="Arial" w:cs="Arial"/>
        </w:rPr>
      </w:pPr>
    </w:p>
    <w:p w14:paraId="234B89DF"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Collect Ammunition</w:t>
      </w:r>
    </w:p>
    <w:p w14:paraId="23F505F5" w14:textId="20BE8257" w:rsidR="004F5337" w:rsidRPr="004F5337" w:rsidRDefault="004F5337" w:rsidP="004F5337">
      <w:pPr>
        <w:rPr>
          <w:rFonts w:ascii="Arial" w:hAnsi="Arial" w:cs="Arial"/>
        </w:rPr>
      </w:pPr>
      <w:r w:rsidRPr="004F5337">
        <w:rPr>
          <w:rFonts w:ascii="Arial" w:hAnsi="Arial" w:cs="Arial"/>
        </w:rPr>
        <w:t xml:space="preserve">The user wants to collect vaccine particles </w:t>
      </w:r>
      <w:proofErr w:type="gramStart"/>
      <w:r w:rsidRPr="004F5337">
        <w:rPr>
          <w:rFonts w:ascii="Arial" w:hAnsi="Arial" w:cs="Arial"/>
        </w:rPr>
        <w:t>in order to</w:t>
      </w:r>
      <w:proofErr w:type="gramEnd"/>
      <w:r w:rsidRPr="004F5337">
        <w:rPr>
          <w:rFonts w:ascii="Arial" w:hAnsi="Arial" w:cs="Arial"/>
        </w:rPr>
        <w:t xml:space="preserve"> replenish ammunition.</w:t>
      </w:r>
    </w:p>
    <w:p w14:paraId="09F24899"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2ED7B8B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 process of a player collecting the ammunition</w:t>
      </w:r>
    </w:p>
    <w:p w14:paraId="24D6725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51EC507C"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71D894B0" w14:textId="77777777" w:rsidR="004F5337" w:rsidRPr="004F5337" w:rsidRDefault="004F5337" w:rsidP="004F5337">
      <w:pPr>
        <w:rPr>
          <w:rFonts w:ascii="Arial" w:hAnsi="Arial" w:cs="Arial"/>
        </w:rPr>
      </w:pPr>
      <w:r w:rsidRPr="004F5337">
        <w:rPr>
          <w:rFonts w:ascii="Arial" w:hAnsi="Arial" w:cs="Arial"/>
        </w:rPr>
        <w:tab/>
        <w:t>2.2 System</w:t>
      </w:r>
    </w:p>
    <w:p w14:paraId="1CCD1681"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02E5225E"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2B6418E9" w14:textId="77777777" w:rsidR="004F5337" w:rsidRPr="004F5337" w:rsidRDefault="004F5337" w:rsidP="004F5337">
      <w:pPr>
        <w:rPr>
          <w:rFonts w:ascii="Arial" w:hAnsi="Arial" w:cs="Arial"/>
        </w:rPr>
      </w:pPr>
      <w:r w:rsidRPr="004F5337">
        <w:rPr>
          <w:rFonts w:ascii="Arial" w:hAnsi="Arial" w:cs="Arial"/>
        </w:rPr>
        <w:tab/>
        <w:t>3.2 User is in the game menu</w:t>
      </w:r>
    </w:p>
    <w:p w14:paraId="3A1C754B" w14:textId="77777777" w:rsidR="004F5337" w:rsidRPr="004F5337" w:rsidRDefault="004F5337" w:rsidP="004F5337">
      <w:pPr>
        <w:rPr>
          <w:rFonts w:ascii="Arial" w:hAnsi="Arial" w:cs="Arial"/>
        </w:rPr>
      </w:pPr>
      <w:r w:rsidRPr="004F5337">
        <w:rPr>
          <w:rFonts w:ascii="Arial" w:hAnsi="Arial" w:cs="Arial"/>
        </w:rPr>
        <w:tab/>
        <w:t>3.3 Ammunition is on the game canvas</w:t>
      </w:r>
    </w:p>
    <w:p w14:paraId="70CC9622"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73A89906"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on a game screen</w:t>
      </w:r>
    </w:p>
    <w:p w14:paraId="260372FE" w14:textId="77777777" w:rsidR="004F5337" w:rsidRPr="004F5337" w:rsidRDefault="004F5337" w:rsidP="004F5337">
      <w:pPr>
        <w:rPr>
          <w:rFonts w:ascii="Arial" w:hAnsi="Arial" w:cs="Arial"/>
        </w:rPr>
      </w:pPr>
      <w:r w:rsidRPr="004F5337">
        <w:rPr>
          <w:rFonts w:ascii="Arial" w:hAnsi="Arial" w:cs="Arial"/>
        </w:rPr>
        <w:tab/>
        <w:t>4.2 System creates and displays ammunition particle on the canvas</w:t>
      </w:r>
    </w:p>
    <w:p w14:paraId="6D5F3ED5" w14:textId="77777777" w:rsidR="004F5337" w:rsidRPr="004F5337" w:rsidRDefault="004F5337" w:rsidP="004F5337">
      <w:pPr>
        <w:rPr>
          <w:rFonts w:ascii="Arial" w:hAnsi="Arial" w:cs="Arial"/>
        </w:rPr>
      </w:pPr>
      <w:r w:rsidRPr="004F5337">
        <w:rPr>
          <w:rFonts w:ascii="Arial" w:hAnsi="Arial" w:cs="Arial"/>
        </w:rPr>
        <w:lastRenderedPageBreak/>
        <w:tab/>
        <w:t>4.3 User performs Use Case: Move</w:t>
      </w:r>
    </w:p>
    <w:p w14:paraId="79FA52EF" w14:textId="77777777" w:rsidR="004F5337" w:rsidRPr="004F5337" w:rsidRDefault="004F5337" w:rsidP="004F5337">
      <w:pPr>
        <w:rPr>
          <w:rFonts w:ascii="Arial" w:hAnsi="Arial" w:cs="Arial"/>
        </w:rPr>
      </w:pPr>
      <w:r w:rsidRPr="004F5337">
        <w:rPr>
          <w:rFonts w:ascii="Arial" w:hAnsi="Arial" w:cs="Arial"/>
        </w:rPr>
        <w:tab/>
        <w:t>4.4 User hovers over the ammunition particle </w:t>
      </w:r>
    </w:p>
    <w:p w14:paraId="134C87D9" w14:textId="77777777" w:rsidR="004F5337" w:rsidRPr="004F5337" w:rsidRDefault="004F5337" w:rsidP="004F5337">
      <w:pPr>
        <w:rPr>
          <w:rFonts w:ascii="Arial" w:hAnsi="Arial" w:cs="Arial"/>
        </w:rPr>
      </w:pPr>
      <w:r w:rsidRPr="004F5337">
        <w:rPr>
          <w:rFonts w:ascii="Arial" w:hAnsi="Arial" w:cs="Arial"/>
        </w:rPr>
        <w:tab/>
        <w:t>4.5 System registers the interaction of the ammunition and a player</w:t>
      </w:r>
    </w:p>
    <w:p w14:paraId="7A044E65" w14:textId="77777777" w:rsidR="004F5337" w:rsidRPr="004F5337" w:rsidRDefault="004F5337" w:rsidP="004F5337">
      <w:pPr>
        <w:rPr>
          <w:rFonts w:ascii="Arial" w:hAnsi="Arial" w:cs="Arial"/>
        </w:rPr>
      </w:pPr>
      <w:r w:rsidRPr="004F5337">
        <w:rPr>
          <w:rFonts w:ascii="Arial" w:hAnsi="Arial" w:cs="Arial"/>
        </w:rPr>
        <w:tab/>
        <w:t>4.6 System increases amount of ammunition</w:t>
      </w:r>
    </w:p>
    <w:p w14:paraId="12406C3C" w14:textId="77777777" w:rsidR="004F5337" w:rsidRPr="004F5337" w:rsidRDefault="004F5337" w:rsidP="004F5337">
      <w:pPr>
        <w:rPr>
          <w:rFonts w:ascii="Arial" w:hAnsi="Arial" w:cs="Arial"/>
        </w:rPr>
      </w:pPr>
      <w:r w:rsidRPr="004F5337">
        <w:rPr>
          <w:rFonts w:ascii="Arial" w:hAnsi="Arial" w:cs="Arial"/>
        </w:rPr>
        <w:tab/>
        <w:t>4.7 Terminate Use Case: Collect ammunition</w:t>
      </w:r>
    </w:p>
    <w:p w14:paraId="4C84F0DE" w14:textId="77777777" w:rsidR="004F5337" w:rsidRPr="004F5337" w:rsidRDefault="004F5337" w:rsidP="004F5337">
      <w:pPr>
        <w:rPr>
          <w:rFonts w:ascii="Arial" w:hAnsi="Arial" w:cs="Arial"/>
        </w:rPr>
      </w:pPr>
    </w:p>
    <w:p w14:paraId="231961E5"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Destroy</w:t>
      </w:r>
    </w:p>
    <w:p w14:paraId="1FCD6197" w14:textId="77777777" w:rsidR="004F5337" w:rsidRPr="004F5337" w:rsidRDefault="004F5337" w:rsidP="004F5337">
      <w:pPr>
        <w:rPr>
          <w:rFonts w:ascii="Arial" w:hAnsi="Arial" w:cs="Arial"/>
        </w:rPr>
      </w:pPr>
      <w:r w:rsidRPr="004F5337">
        <w:rPr>
          <w:rFonts w:ascii="Arial" w:hAnsi="Arial" w:cs="Arial"/>
        </w:rPr>
        <w:t xml:space="preserve">The user wants to destroy Covid Particles </w:t>
      </w:r>
      <w:proofErr w:type="gramStart"/>
      <w:r w:rsidRPr="004F5337">
        <w:rPr>
          <w:rFonts w:ascii="Arial" w:hAnsi="Arial" w:cs="Arial"/>
        </w:rPr>
        <w:t>in order to</w:t>
      </w:r>
      <w:proofErr w:type="gramEnd"/>
      <w:r w:rsidRPr="004F5337">
        <w:rPr>
          <w:rFonts w:ascii="Arial" w:hAnsi="Arial" w:cs="Arial"/>
        </w:rPr>
        <w:t xml:space="preserve"> get points.</w:t>
      </w:r>
    </w:p>
    <w:p w14:paraId="252597B4"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2E39908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the process of destruction of covid particles</w:t>
      </w:r>
    </w:p>
    <w:p w14:paraId="716B9251"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46D91B7F"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1200AA89" w14:textId="77777777" w:rsidR="004F5337" w:rsidRPr="004F5337" w:rsidRDefault="004F5337" w:rsidP="004F5337">
      <w:pPr>
        <w:rPr>
          <w:rFonts w:ascii="Arial" w:hAnsi="Arial" w:cs="Arial"/>
        </w:rPr>
      </w:pPr>
      <w:r w:rsidRPr="004F5337">
        <w:rPr>
          <w:rFonts w:ascii="Arial" w:hAnsi="Arial" w:cs="Arial"/>
        </w:rPr>
        <w:tab/>
        <w:t>2.2 System</w:t>
      </w:r>
    </w:p>
    <w:p w14:paraId="3E9B039D"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w:t>
      </w:r>
    </w:p>
    <w:p w14:paraId="5BE68091"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3.1 System is available</w:t>
      </w:r>
    </w:p>
    <w:p w14:paraId="34DF0F0C" w14:textId="77777777" w:rsidR="004F5337" w:rsidRPr="004F5337" w:rsidRDefault="004F5337" w:rsidP="004F5337">
      <w:pPr>
        <w:rPr>
          <w:rFonts w:ascii="Arial" w:hAnsi="Arial" w:cs="Arial"/>
        </w:rPr>
      </w:pPr>
      <w:r w:rsidRPr="004F5337">
        <w:rPr>
          <w:rFonts w:ascii="Arial" w:hAnsi="Arial" w:cs="Arial"/>
        </w:rPr>
        <w:tab/>
        <w:t>3.2 User is in the game screen</w:t>
      </w:r>
    </w:p>
    <w:p w14:paraId="6C510710" w14:textId="77777777" w:rsidR="004F5337" w:rsidRPr="004F5337" w:rsidRDefault="004F5337" w:rsidP="004F5337">
      <w:pPr>
        <w:rPr>
          <w:rFonts w:ascii="Arial" w:hAnsi="Arial" w:cs="Arial"/>
        </w:rPr>
      </w:pPr>
      <w:r w:rsidRPr="004F5337">
        <w:rPr>
          <w:rFonts w:ascii="Arial" w:hAnsi="Arial" w:cs="Arial"/>
        </w:rPr>
        <w:tab/>
        <w:t>3.3 System has created Covid particles</w:t>
      </w:r>
    </w:p>
    <w:p w14:paraId="7B88EA7E" w14:textId="77777777" w:rsidR="004F5337" w:rsidRPr="004F5337" w:rsidRDefault="004F5337" w:rsidP="004F5337">
      <w:pPr>
        <w:rPr>
          <w:rFonts w:ascii="Arial" w:hAnsi="Arial" w:cs="Arial"/>
        </w:rPr>
      </w:pPr>
      <w:r w:rsidRPr="004F5337">
        <w:rPr>
          <w:rFonts w:ascii="Arial" w:hAnsi="Arial" w:cs="Arial"/>
        </w:rPr>
        <w:tab/>
        <w:t>3.4 User has ammunition</w:t>
      </w:r>
    </w:p>
    <w:p w14:paraId="4E98E360"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5A57C09A"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User arrives to a game screen</w:t>
      </w:r>
    </w:p>
    <w:p w14:paraId="7384AEE8" w14:textId="77777777" w:rsidR="004F5337" w:rsidRPr="004F5337" w:rsidRDefault="004F5337" w:rsidP="004F5337">
      <w:pPr>
        <w:rPr>
          <w:rFonts w:ascii="Arial" w:hAnsi="Arial" w:cs="Arial"/>
        </w:rPr>
      </w:pPr>
      <w:r w:rsidRPr="004F5337">
        <w:rPr>
          <w:rFonts w:ascii="Arial" w:hAnsi="Arial" w:cs="Arial"/>
        </w:rPr>
        <w:tab/>
        <w:t>4.2 System created Covid particles</w:t>
      </w:r>
    </w:p>
    <w:p w14:paraId="4436E7C0" w14:textId="77777777" w:rsidR="004F5337" w:rsidRPr="004F5337" w:rsidRDefault="004F5337" w:rsidP="004F5337">
      <w:pPr>
        <w:rPr>
          <w:rFonts w:ascii="Arial" w:hAnsi="Arial" w:cs="Arial"/>
        </w:rPr>
      </w:pPr>
      <w:r w:rsidRPr="004F5337">
        <w:rPr>
          <w:rFonts w:ascii="Arial" w:hAnsi="Arial" w:cs="Arial"/>
        </w:rPr>
        <w:tab/>
        <w:t>4.3 User performs Use Case: Move to line up with Covid Particle</w:t>
      </w:r>
    </w:p>
    <w:p w14:paraId="09659921" w14:textId="77777777" w:rsidR="004F5337" w:rsidRPr="004F5337" w:rsidRDefault="004F5337" w:rsidP="004F5337">
      <w:pPr>
        <w:rPr>
          <w:rFonts w:ascii="Arial" w:hAnsi="Arial" w:cs="Arial"/>
        </w:rPr>
      </w:pPr>
      <w:r w:rsidRPr="004F5337">
        <w:rPr>
          <w:rFonts w:ascii="Arial" w:hAnsi="Arial" w:cs="Arial"/>
        </w:rPr>
        <w:tab/>
        <w:t>4.4 User performs Use Case: Shoot</w:t>
      </w:r>
    </w:p>
    <w:p w14:paraId="19B03B71" w14:textId="77777777" w:rsidR="004F5337" w:rsidRPr="004F5337" w:rsidRDefault="004F5337" w:rsidP="004F5337">
      <w:pPr>
        <w:rPr>
          <w:rFonts w:ascii="Arial" w:hAnsi="Arial" w:cs="Arial"/>
        </w:rPr>
      </w:pPr>
      <w:r w:rsidRPr="004F5337">
        <w:rPr>
          <w:rFonts w:ascii="Arial" w:hAnsi="Arial" w:cs="Arial"/>
        </w:rPr>
        <w:tab/>
        <w:t>4.5 If ammunition particle touched Covid particle</w:t>
      </w:r>
    </w:p>
    <w:p w14:paraId="18E51739"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1 System registers a hit</w:t>
      </w:r>
    </w:p>
    <w:p w14:paraId="27B8AFE3"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t>4.5.2 Covid particle life points will decrease</w:t>
      </w:r>
    </w:p>
    <w:p w14:paraId="73406A8F" w14:textId="77777777" w:rsidR="004F5337" w:rsidRPr="004F5337" w:rsidRDefault="004F5337" w:rsidP="004F533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ab/>
        <w:t>4.5.2.1 If life points reach 0 go to step 4.7</w:t>
      </w:r>
    </w:p>
    <w:p w14:paraId="0944DAA7" w14:textId="77777777" w:rsidR="004F5337" w:rsidRPr="004F5337" w:rsidRDefault="004F5337" w:rsidP="004F5337">
      <w:pPr>
        <w:rPr>
          <w:rFonts w:ascii="Arial" w:hAnsi="Arial" w:cs="Arial"/>
        </w:rPr>
      </w:pPr>
      <w:r w:rsidRPr="004F5337">
        <w:rPr>
          <w:rFonts w:ascii="Arial" w:hAnsi="Arial" w:cs="Arial"/>
        </w:rPr>
        <w:tab/>
        <w:t>4.6 If life points are above 0, go back to step 4.3</w:t>
      </w:r>
    </w:p>
    <w:p w14:paraId="3184DEF5" w14:textId="77777777" w:rsidR="004F5337" w:rsidRPr="004F5337" w:rsidRDefault="004F5337" w:rsidP="004F5337">
      <w:pPr>
        <w:rPr>
          <w:rFonts w:ascii="Arial" w:hAnsi="Arial" w:cs="Arial"/>
        </w:rPr>
      </w:pPr>
      <w:r w:rsidRPr="004F5337">
        <w:rPr>
          <w:rFonts w:ascii="Arial" w:hAnsi="Arial" w:cs="Arial"/>
        </w:rPr>
        <w:tab/>
        <w:t>4.7 System registers a destruction of a particle and hides it from the game screen</w:t>
      </w:r>
    </w:p>
    <w:p w14:paraId="516A2FE0" w14:textId="77777777" w:rsidR="004F5337" w:rsidRPr="004F5337" w:rsidRDefault="004F5337" w:rsidP="004F5337">
      <w:pPr>
        <w:rPr>
          <w:rFonts w:ascii="Arial" w:hAnsi="Arial" w:cs="Arial"/>
        </w:rPr>
      </w:pPr>
      <w:r w:rsidRPr="004F5337">
        <w:rPr>
          <w:rFonts w:ascii="Arial" w:hAnsi="Arial" w:cs="Arial"/>
        </w:rPr>
        <w:tab/>
        <w:t>4.8 System registers points for destroying a Covid Particle</w:t>
      </w:r>
    </w:p>
    <w:p w14:paraId="71BB7A2A" w14:textId="77777777" w:rsidR="004F5337" w:rsidRPr="004F5337" w:rsidRDefault="004F5337" w:rsidP="004F5337">
      <w:pPr>
        <w:rPr>
          <w:rFonts w:ascii="Arial" w:hAnsi="Arial" w:cs="Arial"/>
        </w:rPr>
      </w:pPr>
      <w:r w:rsidRPr="004F5337">
        <w:rPr>
          <w:rFonts w:ascii="Arial" w:hAnsi="Arial" w:cs="Arial"/>
        </w:rPr>
        <w:lastRenderedPageBreak/>
        <w:tab/>
        <w:t>4.9 Terminate Use Case: Destroy</w:t>
      </w:r>
    </w:p>
    <w:p w14:paraId="404A9CA3" w14:textId="77777777" w:rsidR="004F5337" w:rsidRPr="004F5337" w:rsidRDefault="004F5337" w:rsidP="004F5337">
      <w:pPr>
        <w:rPr>
          <w:rFonts w:ascii="Arial" w:hAnsi="Arial" w:cs="Arial"/>
        </w:rPr>
      </w:pPr>
      <w:r w:rsidRPr="004F5337">
        <w:rPr>
          <w:rFonts w:ascii="Arial" w:hAnsi="Arial" w:cs="Arial"/>
        </w:rPr>
        <w:tab/>
      </w:r>
    </w:p>
    <w:p w14:paraId="0967EAF7" w14:textId="77777777" w:rsidR="004F5337" w:rsidRPr="004F5337" w:rsidRDefault="004F5337" w:rsidP="004F5337">
      <w:pPr>
        <w:rPr>
          <w:rFonts w:ascii="Arial" w:hAnsi="Arial" w:cs="Arial"/>
        </w:rPr>
      </w:pPr>
    </w:p>
    <w:p w14:paraId="72ADBFB9" w14:textId="77777777" w:rsidR="004F5337" w:rsidRPr="004F5337" w:rsidRDefault="004F5337" w:rsidP="004F5337">
      <w:pPr>
        <w:rPr>
          <w:rFonts w:ascii="Arial" w:hAnsi="Arial" w:cs="Arial"/>
          <w:sz w:val="28"/>
          <w:szCs w:val="28"/>
        </w:rPr>
      </w:pPr>
      <w:r w:rsidRPr="004F5337">
        <w:rPr>
          <w:rFonts w:ascii="Arial" w:hAnsi="Arial" w:cs="Arial"/>
          <w:b/>
          <w:bCs/>
          <w:sz w:val="28"/>
          <w:szCs w:val="28"/>
          <w:u w:val="single"/>
        </w:rPr>
        <w:t>Use Case - Move</w:t>
      </w:r>
    </w:p>
    <w:p w14:paraId="0EA10CAE" w14:textId="24D2F0F0" w:rsidR="004F5337" w:rsidRPr="004F5337" w:rsidRDefault="004F5337" w:rsidP="004F5337">
      <w:pPr>
        <w:rPr>
          <w:rFonts w:ascii="Arial" w:hAnsi="Arial" w:cs="Arial"/>
        </w:rPr>
      </w:pPr>
      <w:r w:rsidRPr="004F5337">
        <w:rPr>
          <w:rFonts w:ascii="Arial" w:hAnsi="Arial" w:cs="Arial"/>
        </w:rPr>
        <w:t xml:space="preserve">The user wants to move around the canvas </w:t>
      </w:r>
      <w:proofErr w:type="gramStart"/>
      <w:r w:rsidRPr="004F5337">
        <w:rPr>
          <w:rFonts w:ascii="Arial" w:hAnsi="Arial" w:cs="Arial"/>
        </w:rPr>
        <w:t>in order to</w:t>
      </w:r>
      <w:proofErr w:type="gramEnd"/>
      <w:r w:rsidRPr="004F5337">
        <w:rPr>
          <w:rFonts w:ascii="Arial" w:hAnsi="Arial" w:cs="Arial"/>
        </w:rPr>
        <w:t xml:space="preserve"> shoot and destroy covid particles, as well as collect ammunition.</w:t>
      </w:r>
    </w:p>
    <w:p w14:paraId="5370150D" w14:textId="77777777" w:rsidR="004F5337" w:rsidRPr="004F5337" w:rsidRDefault="004F5337" w:rsidP="004F5337">
      <w:pPr>
        <w:rPr>
          <w:rFonts w:ascii="Arial" w:hAnsi="Arial" w:cs="Arial"/>
        </w:rPr>
      </w:pPr>
      <w:r w:rsidRPr="004F5337">
        <w:rPr>
          <w:rFonts w:ascii="Arial" w:hAnsi="Arial" w:cs="Arial"/>
        </w:rPr>
        <w:t xml:space="preserve">1. </w:t>
      </w:r>
      <w:r w:rsidRPr="004F5337">
        <w:rPr>
          <w:rFonts w:ascii="Arial" w:hAnsi="Arial" w:cs="Arial"/>
          <w:b/>
          <w:bCs/>
        </w:rPr>
        <w:t>Description:</w:t>
      </w:r>
    </w:p>
    <w:p w14:paraId="0DE46326"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Use case will describe all cases in which the user can move across the board to complete certain actions.</w:t>
      </w:r>
    </w:p>
    <w:p w14:paraId="0DBC70F7" w14:textId="77777777" w:rsidR="004F5337" w:rsidRPr="004F5337" w:rsidRDefault="004F5337" w:rsidP="004F5337">
      <w:pPr>
        <w:rPr>
          <w:rFonts w:ascii="Arial" w:hAnsi="Arial" w:cs="Arial"/>
        </w:rPr>
      </w:pPr>
      <w:r w:rsidRPr="004F5337">
        <w:rPr>
          <w:rFonts w:ascii="Arial" w:hAnsi="Arial" w:cs="Arial"/>
        </w:rPr>
        <w:t xml:space="preserve">2. </w:t>
      </w:r>
      <w:r w:rsidRPr="004F5337">
        <w:rPr>
          <w:rFonts w:ascii="Arial" w:hAnsi="Arial" w:cs="Arial"/>
          <w:b/>
          <w:bCs/>
        </w:rPr>
        <w:t>Actors:</w:t>
      </w:r>
    </w:p>
    <w:p w14:paraId="11466423"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2.1 User</w:t>
      </w:r>
    </w:p>
    <w:p w14:paraId="547C533A" w14:textId="77777777" w:rsidR="004F5337" w:rsidRPr="004F5337" w:rsidRDefault="004F5337" w:rsidP="004F5337">
      <w:pPr>
        <w:rPr>
          <w:rFonts w:ascii="Arial" w:hAnsi="Arial" w:cs="Arial"/>
        </w:rPr>
      </w:pPr>
      <w:r w:rsidRPr="004F5337">
        <w:rPr>
          <w:rFonts w:ascii="Arial" w:hAnsi="Arial" w:cs="Arial"/>
        </w:rPr>
        <w:tab/>
        <w:t>2.2 System</w:t>
      </w:r>
    </w:p>
    <w:p w14:paraId="4091C0F8" w14:textId="77777777" w:rsidR="004F5337" w:rsidRPr="004F5337" w:rsidRDefault="004F5337" w:rsidP="004F5337">
      <w:pPr>
        <w:rPr>
          <w:rFonts w:ascii="Arial" w:hAnsi="Arial" w:cs="Arial"/>
        </w:rPr>
      </w:pPr>
      <w:r w:rsidRPr="004F5337">
        <w:rPr>
          <w:rFonts w:ascii="Arial" w:hAnsi="Arial" w:cs="Arial"/>
        </w:rPr>
        <w:t xml:space="preserve">3. </w:t>
      </w:r>
      <w:r w:rsidRPr="004F5337">
        <w:rPr>
          <w:rFonts w:ascii="Arial" w:hAnsi="Arial" w:cs="Arial"/>
          <w:b/>
          <w:bCs/>
        </w:rPr>
        <w:t>Preconditions: </w:t>
      </w:r>
    </w:p>
    <w:p w14:paraId="32A4CF53" w14:textId="77777777" w:rsidR="004F5337" w:rsidRPr="004F5337" w:rsidRDefault="004F5337" w:rsidP="004234B8">
      <w:pPr>
        <w:ind w:firstLine="720"/>
        <w:rPr>
          <w:rFonts w:ascii="Arial" w:hAnsi="Arial" w:cs="Arial"/>
        </w:rPr>
      </w:pPr>
      <w:r w:rsidRPr="004F5337">
        <w:rPr>
          <w:rFonts w:ascii="Arial" w:hAnsi="Arial" w:cs="Arial"/>
        </w:rPr>
        <w:t>3.1 User is stationary on the canvas.</w:t>
      </w:r>
    </w:p>
    <w:p w14:paraId="77B265D6" w14:textId="77777777" w:rsidR="004F5337" w:rsidRPr="004F5337" w:rsidRDefault="004F5337" w:rsidP="004234B8">
      <w:pPr>
        <w:ind w:firstLine="720"/>
        <w:rPr>
          <w:rFonts w:ascii="Arial" w:hAnsi="Arial" w:cs="Arial"/>
        </w:rPr>
      </w:pPr>
      <w:r w:rsidRPr="004F5337">
        <w:rPr>
          <w:rFonts w:ascii="Arial" w:hAnsi="Arial" w:cs="Arial"/>
        </w:rPr>
        <w:t>3.2 User wants to move to shoot the vaccine at a covid cell.</w:t>
      </w:r>
    </w:p>
    <w:p w14:paraId="11F9B5E9" w14:textId="77777777" w:rsidR="004F5337" w:rsidRPr="004F5337" w:rsidRDefault="004F5337" w:rsidP="004234B8">
      <w:pPr>
        <w:ind w:firstLine="720"/>
        <w:rPr>
          <w:rFonts w:ascii="Arial" w:hAnsi="Arial" w:cs="Arial"/>
        </w:rPr>
      </w:pPr>
      <w:r w:rsidRPr="004F5337">
        <w:rPr>
          <w:rFonts w:ascii="Arial" w:hAnsi="Arial" w:cs="Arial"/>
        </w:rPr>
        <w:t>3.3 User wants to move to collect a piece of the vaccine to replenish ammunition.</w:t>
      </w:r>
    </w:p>
    <w:p w14:paraId="33C4662A" w14:textId="77777777" w:rsidR="004F5337" w:rsidRPr="004F5337" w:rsidRDefault="004F5337" w:rsidP="004F5337">
      <w:pPr>
        <w:rPr>
          <w:rFonts w:ascii="Arial" w:hAnsi="Arial" w:cs="Arial"/>
        </w:rPr>
      </w:pPr>
      <w:r w:rsidRPr="004F5337">
        <w:rPr>
          <w:rFonts w:ascii="Arial" w:hAnsi="Arial" w:cs="Arial"/>
        </w:rPr>
        <w:t xml:space="preserve">4. </w:t>
      </w:r>
      <w:r w:rsidRPr="004F5337">
        <w:rPr>
          <w:rFonts w:ascii="Arial" w:hAnsi="Arial" w:cs="Arial"/>
          <w:b/>
          <w:bCs/>
        </w:rPr>
        <w:t>Primary flow of events:</w:t>
      </w:r>
    </w:p>
    <w:p w14:paraId="10902DC8" w14:textId="77777777" w:rsidR="004F5337" w:rsidRPr="004F5337" w:rsidRDefault="004F5337" w:rsidP="004F5337">
      <w:pPr>
        <w:rPr>
          <w:rFonts w:ascii="Arial" w:hAnsi="Arial" w:cs="Arial"/>
        </w:rPr>
      </w:pPr>
      <w:r w:rsidRPr="004F5337">
        <w:rPr>
          <w:rFonts w:ascii="Arial" w:hAnsi="Arial" w:cs="Arial"/>
          <w:b/>
          <w:bCs/>
        </w:rPr>
        <w:tab/>
      </w:r>
      <w:r w:rsidRPr="004F5337">
        <w:rPr>
          <w:rFonts w:ascii="Arial" w:hAnsi="Arial" w:cs="Arial"/>
        </w:rPr>
        <w:t>4.1 Covid cell appears on the user's screen.</w:t>
      </w:r>
    </w:p>
    <w:p w14:paraId="063900F1" w14:textId="77777777" w:rsidR="004F5337" w:rsidRPr="004F5337" w:rsidRDefault="004F5337" w:rsidP="004F5337">
      <w:pPr>
        <w:rPr>
          <w:rFonts w:ascii="Arial" w:hAnsi="Arial" w:cs="Arial"/>
        </w:rPr>
      </w:pPr>
      <w:r w:rsidRPr="004F5337">
        <w:rPr>
          <w:rFonts w:ascii="Arial" w:hAnsi="Arial" w:cs="Arial"/>
        </w:rPr>
        <w:tab/>
        <w:t>4.2 User uses arrow keys on keyboard to move the vaccine to shoot said covid cell mentioned in 4.1.</w:t>
      </w:r>
    </w:p>
    <w:p w14:paraId="53E5C244" w14:textId="77777777" w:rsidR="004F5337" w:rsidRPr="004F5337" w:rsidRDefault="004F5337" w:rsidP="004F5337">
      <w:pPr>
        <w:rPr>
          <w:rFonts w:ascii="Arial" w:hAnsi="Arial" w:cs="Arial"/>
        </w:rPr>
      </w:pPr>
      <w:r w:rsidRPr="004F5337">
        <w:rPr>
          <w:rFonts w:ascii="Arial" w:hAnsi="Arial" w:cs="Arial"/>
        </w:rPr>
        <w:tab/>
        <w:t>4.3 User uses arrow keys on keyboard to collect a potential spawn of the vaccine to replenish ammunition.</w:t>
      </w:r>
    </w:p>
    <w:p w14:paraId="1C48EFB5" w14:textId="580C4BA2" w:rsidR="004D560C" w:rsidRDefault="004D560C" w:rsidP="001A6469">
      <w:pPr>
        <w:rPr>
          <w:rFonts w:ascii="Arial" w:hAnsi="Arial" w:cs="Arial"/>
        </w:rPr>
      </w:pPr>
    </w:p>
    <w:p w14:paraId="5723820D" w14:textId="77777777" w:rsidR="00AE2EDF" w:rsidRDefault="00AE2EDF" w:rsidP="00AE2EDF">
      <w:pPr>
        <w:pStyle w:val="NormalWeb"/>
        <w:spacing w:before="0" w:beforeAutospacing="0" w:after="0" w:afterAutospacing="0"/>
      </w:pPr>
      <w:r>
        <w:rPr>
          <w:rFonts w:ascii="Arial" w:hAnsi="Arial" w:cs="Arial"/>
          <w:b/>
          <w:bCs/>
          <w:color w:val="000000"/>
          <w:sz w:val="22"/>
          <w:szCs w:val="22"/>
        </w:rPr>
        <w:t>List of Non-Functional Requirements</w:t>
      </w:r>
    </w:p>
    <w:p w14:paraId="6ABE715F" w14:textId="08411CD2" w:rsidR="004D560C" w:rsidRDefault="004D560C" w:rsidP="001A6469">
      <w:pPr>
        <w:rPr>
          <w:rFonts w:ascii="Arial" w:hAnsi="Arial" w:cs="Arial"/>
        </w:rPr>
      </w:pPr>
    </w:p>
    <w:p w14:paraId="08C81596" w14:textId="3BD972EF" w:rsidR="00AE2EDF" w:rsidRDefault="00AE2EDF" w:rsidP="00AE2EDF">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High-Level System Architecture</w:t>
      </w:r>
    </w:p>
    <w:p w14:paraId="201B115E" w14:textId="4976151F" w:rsidR="00277FBD" w:rsidRDefault="00277FBD" w:rsidP="00AE2EDF">
      <w:pPr>
        <w:pStyle w:val="NormalWeb"/>
        <w:spacing w:before="0" w:beforeAutospacing="0" w:after="0" w:afterAutospacing="0"/>
        <w:rPr>
          <w:rFonts w:ascii="Arial" w:hAnsi="Arial" w:cs="Arial"/>
          <w:b/>
          <w:bCs/>
          <w:color w:val="000000"/>
          <w:sz w:val="22"/>
          <w:szCs w:val="22"/>
        </w:rPr>
      </w:pPr>
    </w:p>
    <w:p w14:paraId="63B364F0" w14:textId="5CC05356"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proofErr w:type="spellStart"/>
      <w:r w:rsidRPr="00277FBD">
        <w:rPr>
          <w:rFonts w:ascii="Arial" w:eastAsia="Times New Roman" w:hAnsi="Arial" w:cs="Arial"/>
          <w:b/>
          <w:bCs/>
          <w:color w:val="000000"/>
        </w:rPr>
        <w:t>mySQL</w:t>
      </w:r>
      <w:proofErr w:type="spellEnd"/>
      <w:r w:rsidRPr="00277FBD">
        <w:rPr>
          <w:rFonts w:ascii="Arial" w:eastAsia="Times New Roman" w:hAnsi="Arial" w:cs="Arial"/>
          <w:b/>
          <w:bCs/>
          <w:color w:val="000000"/>
        </w:rPr>
        <w:t xml:space="preserve"> Database </w:t>
      </w:r>
      <w:r w:rsidRPr="00277FBD">
        <w:rPr>
          <w:rFonts w:ascii="Arial" w:eastAsia="Times New Roman" w:hAnsi="Arial" w:cs="Arial"/>
          <w:color w:val="000000"/>
        </w:rPr>
        <w:t xml:space="preserve">- </w:t>
      </w:r>
      <w:proofErr w:type="spellStart"/>
      <w:r w:rsidRPr="00277FBD">
        <w:rPr>
          <w:rFonts w:ascii="Arial" w:eastAsia="Times New Roman" w:hAnsi="Arial" w:cs="Arial"/>
          <w:color w:val="000000"/>
        </w:rPr>
        <w:t>mySQL</w:t>
      </w:r>
      <w:proofErr w:type="spellEnd"/>
      <w:r w:rsidRPr="00277FBD">
        <w:rPr>
          <w:rFonts w:ascii="Arial" w:eastAsia="Times New Roman" w:hAnsi="Arial" w:cs="Arial"/>
          <w:color w:val="000000"/>
        </w:rPr>
        <w:t xml:space="preserve"> is the database we will be using to handle the data in our project. Users will be adding to the database through actions on the website and we, the developers, will be managing the data on our side.</w:t>
      </w:r>
    </w:p>
    <w:p w14:paraId="74343A3B" w14:textId="4422DF9D" w:rsidR="00277FBD" w:rsidRPr="00277FBD" w:rsidRDefault="00277FBD" w:rsidP="00277FBD">
      <w:pPr>
        <w:spacing w:after="0" w:line="240" w:lineRule="auto"/>
        <w:rPr>
          <w:rFonts w:ascii="Times New Roman" w:eastAsia="Times New Roman" w:hAnsi="Times New Roman" w:cs="Times New Roman"/>
          <w:sz w:val="24"/>
          <w:szCs w:val="24"/>
        </w:rPr>
      </w:pPr>
    </w:p>
    <w:p w14:paraId="12AAD615" w14:textId="34A345B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Browser Compatibility</w:t>
      </w:r>
      <w:r w:rsidRPr="00277FBD">
        <w:rPr>
          <w:rFonts w:ascii="Arial" w:eastAsia="Times New Roman" w:hAnsi="Arial" w:cs="Arial"/>
          <w:color w:val="000000"/>
        </w:rPr>
        <w:t xml:space="preserve"> - Our game will be a web-based application that will work on all major browsers.</w:t>
      </w:r>
    </w:p>
    <w:p w14:paraId="3EE3A5CA" w14:textId="2562389F" w:rsidR="00277FBD" w:rsidRPr="00277FBD" w:rsidRDefault="00277FBD" w:rsidP="00277FBD">
      <w:pPr>
        <w:spacing w:after="0" w:line="240" w:lineRule="auto"/>
        <w:rPr>
          <w:rFonts w:ascii="Times New Roman" w:eastAsia="Times New Roman" w:hAnsi="Times New Roman" w:cs="Times New Roman"/>
          <w:sz w:val="24"/>
          <w:szCs w:val="24"/>
        </w:rPr>
      </w:pPr>
    </w:p>
    <w:p w14:paraId="3E5C1F22" w14:textId="725C5170"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lastRenderedPageBreak/>
        <w:t xml:space="preserve">Visual Studio </w:t>
      </w:r>
      <w:proofErr w:type="gramStart"/>
      <w:r w:rsidRPr="00277FBD">
        <w:rPr>
          <w:rFonts w:ascii="Arial" w:eastAsia="Times New Roman" w:hAnsi="Arial" w:cs="Arial"/>
          <w:b/>
          <w:bCs/>
          <w:color w:val="000000"/>
        </w:rPr>
        <w:t>Code(</w:t>
      </w:r>
      <w:proofErr w:type="gramEnd"/>
      <w:r w:rsidRPr="00277FBD">
        <w:rPr>
          <w:rFonts w:ascii="Arial" w:eastAsia="Times New Roman" w:hAnsi="Arial" w:cs="Arial"/>
          <w:b/>
          <w:bCs/>
          <w:color w:val="000000"/>
        </w:rPr>
        <w:t xml:space="preserve">IDE) </w:t>
      </w:r>
      <w:r w:rsidRPr="00277FBD">
        <w:rPr>
          <w:rFonts w:ascii="Arial" w:eastAsia="Times New Roman" w:hAnsi="Arial" w:cs="Arial"/>
          <w:color w:val="000000"/>
        </w:rPr>
        <w:t>- Visual Studio Code is a code editor that we will be using to create the code for our web game application. The following languages will be used in our project:</w:t>
      </w:r>
    </w:p>
    <w:p w14:paraId="6F2332A4"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a.) </w:t>
      </w:r>
      <w:proofErr w:type="spellStart"/>
      <w:r w:rsidRPr="00277FBD">
        <w:rPr>
          <w:rFonts w:ascii="Arial" w:eastAsia="Times New Roman" w:hAnsi="Arial" w:cs="Arial"/>
          <w:b/>
          <w:bCs/>
          <w:color w:val="000000"/>
        </w:rPr>
        <w:t>Javascript</w:t>
      </w:r>
      <w:proofErr w:type="spellEnd"/>
      <w:r w:rsidRPr="00277FBD">
        <w:rPr>
          <w:rFonts w:ascii="Arial" w:eastAsia="Times New Roman" w:hAnsi="Arial" w:cs="Arial"/>
          <w:color w:val="000000"/>
        </w:rPr>
        <w:t xml:space="preserve"> -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will be the language used for the backend of the game to make it very interactive and enjoyable for the user.        </w:t>
      </w:r>
    </w:p>
    <w:p w14:paraId="345AAEDF"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b.) </w:t>
      </w:r>
      <w:proofErr w:type="gramStart"/>
      <w:r w:rsidRPr="00277FBD">
        <w:rPr>
          <w:rFonts w:ascii="Arial" w:eastAsia="Times New Roman" w:hAnsi="Arial" w:cs="Arial"/>
          <w:b/>
          <w:bCs/>
          <w:color w:val="000000"/>
        </w:rPr>
        <w:t>HTML(</w:t>
      </w:r>
      <w:proofErr w:type="spellStart"/>
      <w:proofErr w:type="gramEnd"/>
      <w:r w:rsidRPr="00277FBD">
        <w:rPr>
          <w:rFonts w:ascii="Arial" w:eastAsia="Times New Roman" w:hAnsi="Arial" w:cs="Arial"/>
          <w:b/>
          <w:bCs/>
          <w:color w:val="000000"/>
        </w:rPr>
        <w:t>HyperText</w:t>
      </w:r>
      <w:proofErr w:type="spellEnd"/>
      <w:r w:rsidRPr="00277FBD">
        <w:rPr>
          <w:rFonts w:ascii="Arial" w:eastAsia="Times New Roman" w:hAnsi="Arial" w:cs="Arial"/>
          <w:b/>
          <w:bCs/>
          <w:color w:val="000000"/>
        </w:rPr>
        <w:t xml:space="preserve"> Mark-Up Language)</w:t>
      </w:r>
      <w:r w:rsidRPr="00277FBD">
        <w:rPr>
          <w:rFonts w:ascii="Arial" w:eastAsia="Times New Roman" w:hAnsi="Arial" w:cs="Arial"/>
          <w:color w:val="000000"/>
        </w:rPr>
        <w:t xml:space="preserve"> - HTML will be the language used for the frontend to ensure that the UI(User Interface) is visually appealing and enjoyable for the user. HTML will allow the browser to display the game.</w:t>
      </w:r>
    </w:p>
    <w:p w14:paraId="15F36D11"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36ABE6AA" w14:textId="514C3383"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fau.edu Lamp Server </w:t>
      </w:r>
      <w:r w:rsidRPr="00277FBD">
        <w:rPr>
          <w:rFonts w:ascii="Arial" w:eastAsia="Times New Roman" w:hAnsi="Arial" w:cs="Arial"/>
          <w:color w:val="000000"/>
        </w:rPr>
        <w:t>-</w:t>
      </w:r>
      <w:r w:rsidRPr="00277FBD">
        <w:rPr>
          <w:rFonts w:ascii="Arial" w:eastAsia="Times New Roman" w:hAnsi="Arial" w:cs="Arial"/>
          <w:b/>
          <w:bCs/>
          <w:color w:val="000000"/>
        </w:rPr>
        <w:t xml:space="preserve"> </w:t>
      </w:r>
      <w:r w:rsidRPr="00277FBD">
        <w:rPr>
          <w:rFonts w:ascii="Arial" w:eastAsia="Times New Roman" w:hAnsi="Arial" w:cs="Arial"/>
          <w:color w:val="000000"/>
        </w:rPr>
        <w:t>The FAU lamp server is what we will be using to host our project.</w:t>
      </w:r>
    </w:p>
    <w:p w14:paraId="7BBCD82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16BD4C8D" w14:textId="5925E3D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P</w:t>
      </w:r>
      <w:proofErr w:type="gramStart"/>
      <w:r w:rsidRPr="00277FBD">
        <w:rPr>
          <w:rFonts w:ascii="Arial" w:eastAsia="Times New Roman" w:hAnsi="Arial" w:cs="Arial"/>
          <w:b/>
          <w:bCs/>
          <w:color w:val="000000"/>
        </w:rPr>
        <w:t>5.Play</w:t>
      </w:r>
      <w:proofErr w:type="gramEnd"/>
      <w:r w:rsidRPr="00277FBD">
        <w:rPr>
          <w:rFonts w:ascii="Arial" w:eastAsia="Times New Roman" w:hAnsi="Arial" w:cs="Arial"/>
          <w:b/>
          <w:bCs/>
          <w:color w:val="000000"/>
        </w:rPr>
        <w:t xml:space="preserve"> </w:t>
      </w:r>
      <w:r w:rsidRPr="00277FBD">
        <w:rPr>
          <w:rFonts w:ascii="Arial" w:eastAsia="Times New Roman" w:hAnsi="Arial" w:cs="Arial"/>
          <w:color w:val="000000"/>
        </w:rPr>
        <w:t xml:space="preserve">- P5.Play is a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library for the creation of games. This is what we will be using for </w:t>
      </w:r>
      <w:proofErr w:type="gramStart"/>
      <w:r w:rsidRPr="00277FBD">
        <w:rPr>
          <w:rFonts w:ascii="Arial" w:eastAsia="Times New Roman" w:hAnsi="Arial" w:cs="Arial"/>
          <w:color w:val="000000"/>
        </w:rPr>
        <w:t>all of</w:t>
      </w:r>
      <w:proofErr w:type="gramEnd"/>
      <w:r w:rsidRPr="00277FBD">
        <w:rPr>
          <w:rFonts w:ascii="Arial" w:eastAsia="Times New Roman" w:hAnsi="Arial" w:cs="Arial"/>
          <w:color w:val="000000"/>
        </w:rPr>
        <w:t xml:space="preserve"> our animations, interactions, collision detections, etc. </w:t>
      </w:r>
    </w:p>
    <w:p w14:paraId="772E84C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4EA8B20A" w14:textId="3DE3C89C"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 xml:space="preserve">Google Firebase </w:t>
      </w:r>
      <w:r w:rsidRPr="00277FBD">
        <w:rPr>
          <w:rFonts w:ascii="Arial" w:eastAsia="Times New Roman" w:hAnsi="Arial" w:cs="Arial"/>
          <w:color w:val="000000"/>
        </w:rPr>
        <w:t>- We will be using Firebase to handle user authentication for our project. We will not be able to see user passwords, and encryption is handled on Google’s end. This seemed like the best option for our type of project.</w:t>
      </w:r>
    </w:p>
    <w:p w14:paraId="52151529" w14:textId="77777777" w:rsidR="00277FBD" w:rsidRDefault="00277FBD" w:rsidP="00AE2EDF">
      <w:pPr>
        <w:pStyle w:val="NormalWeb"/>
        <w:spacing w:before="0" w:beforeAutospacing="0" w:after="0" w:afterAutospacing="0"/>
      </w:pPr>
    </w:p>
    <w:p w14:paraId="44FB4D93" w14:textId="7EF0D64F" w:rsidR="00AE2EDF" w:rsidRDefault="00AE2EDF" w:rsidP="001A6469">
      <w:pPr>
        <w:rPr>
          <w:rFonts w:ascii="Arial" w:hAnsi="Arial" w:cs="Arial"/>
        </w:rPr>
      </w:pPr>
    </w:p>
    <w:p w14:paraId="5ABBD074" w14:textId="77777777" w:rsidR="00E900A6" w:rsidRDefault="00AE2EDF" w:rsidP="00E900A6">
      <w:pPr>
        <w:pStyle w:val="NormalWeb"/>
        <w:spacing w:before="0" w:beforeAutospacing="0" w:after="0" w:afterAutospacing="0"/>
      </w:pPr>
      <w:r>
        <w:rPr>
          <w:rFonts w:ascii="Arial" w:hAnsi="Arial" w:cs="Arial"/>
          <w:b/>
          <w:bCs/>
          <w:color w:val="000000"/>
          <w:sz w:val="22"/>
          <w:szCs w:val="22"/>
        </w:rPr>
        <w:t>Team Members and Roles</w:t>
      </w:r>
    </w:p>
    <w:p w14:paraId="0BEFC014" w14:textId="77777777" w:rsidR="00E900A6" w:rsidRDefault="00E900A6" w:rsidP="00E900A6">
      <w:pPr>
        <w:pStyle w:val="NormalWeb"/>
        <w:spacing w:before="0" w:beforeAutospacing="0" w:after="0" w:afterAutospacing="0"/>
      </w:pPr>
    </w:p>
    <w:p w14:paraId="5F092505" w14:textId="7238E680"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Robert </w:t>
      </w:r>
      <w:proofErr w:type="gramStart"/>
      <w:r>
        <w:rPr>
          <w:rFonts w:ascii="Arial" w:hAnsi="Arial" w:cs="Arial"/>
          <w:color w:val="000000"/>
          <w:sz w:val="22"/>
          <w:szCs w:val="22"/>
        </w:rPr>
        <w:t>Johnson(</w:t>
      </w:r>
      <w:proofErr w:type="gramEnd"/>
      <w:r>
        <w:rPr>
          <w:rFonts w:ascii="Arial" w:hAnsi="Arial" w:cs="Arial"/>
          <w:color w:val="000000"/>
          <w:sz w:val="22"/>
          <w:szCs w:val="22"/>
        </w:rPr>
        <w:t xml:space="preserve">Product Owner) - </w:t>
      </w:r>
      <w:hyperlink r:id="rId5" w:history="1">
        <w:r>
          <w:rPr>
            <w:rStyle w:val="Hyperlink"/>
            <w:rFonts w:ascii="Arial" w:hAnsi="Arial" w:cs="Arial"/>
            <w:color w:val="1155CC"/>
            <w:sz w:val="22"/>
            <w:szCs w:val="22"/>
          </w:rPr>
          <w:t>rjohnson2018@fau.edu</w:t>
        </w:r>
      </w:hyperlink>
    </w:p>
    <w:p w14:paraId="7CDE29BF" w14:textId="3BB87CC6"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Tony </w:t>
      </w:r>
      <w:proofErr w:type="gramStart"/>
      <w:r>
        <w:rPr>
          <w:rFonts w:ascii="Arial" w:hAnsi="Arial" w:cs="Arial"/>
          <w:color w:val="000000"/>
          <w:sz w:val="22"/>
          <w:szCs w:val="22"/>
        </w:rPr>
        <w:t>Rojas(</w:t>
      </w:r>
      <w:proofErr w:type="gramEnd"/>
      <w:r>
        <w:rPr>
          <w:rFonts w:ascii="Arial" w:hAnsi="Arial" w:cs="Arial"/>
          <w:color w:val="000000"/>
          <w:sz w:val="22"/>
          <w:szCs w:val="22"/>
        </w:rPr>
        <w:t xml:space="preserve">Scrum Master) - </w:t>
      </w:r>
      <w:hyperlink r:id="rId6" w:history="1">
        <w:r>
          <w:rPr>
            <w:rStyle w:val="Hyperlink"/>
            <w:rFonts w:ascii="Arial" w:hAnsi="Arial" w:cs="Arial"/>
            <w:color w:val="1155CC"/>
            <w:sz w:val="22"/>
            <w:szCs w:val="22"/>
          </w:rPr>
          <w:t>trojas2019@fau.edu</w:t>
        </w:r>
      </w:hyperlink>
    </w:p>
    <w:p w14:paraId="71F48B08" w14:textId="2F9799B6"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Renan </w:t>
      </w:r>
      <w:proofErr w:type="gramStart"/>
      <w:r>
        <w:rPr>
          <w:rFonts w:ascii="Arial" w:hAnsi="Arial" w:cs="Arial"/>
          <w:color w:val="000000"/>
          <w:sz w:val="22"/>
          <w:szCs w:val="22"/>
        </w:rPr>
        <w:t>Quiroz(</w:t>
      </w:r>
      <w:proofErr w:type="gramEnd"/>
      <w:r>
        <w:rPr>
          <w:rFonts w:ascii="Arial" w:hAnsi="Arial" w:cs="Arial"/>
          <w:color w:val="000000"/>
          <w:sz w:val="22"/>
          <w:szCs w:val="22"/>
        </w:rPr>
        <w:t xml:space="preserve">Backend) - </w:t>
      </w:r>
      <w:hyperlink r:id="rId7" w:history="1">
        <w:r>
          <w:rPr>
            <w:rStyle w:val="Hyperlink"/>
            <w:rFonts w:ascii="Arial" w:hAnsi="Arial" w:cs="Arial"/>
            <w:color w:val="1155CC"/>
            <w:sz w:val="22"/>
            <w:szCs w:val="22"/>
          </w:rPr>
          <w:t>rqueiroz2019@fau.edu</w:t>
        </w:r>
      </w:hyperlink>
    </w:p>
    <w:p w14:paraId="4D869B7B" w14:textId="65F0B687"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Ajay </w:t>
      </w:r>
      <w:proofErr w:type="spellStart"/>
      <w:proofErr w:type="gramStart"/>
      <w:r>
        <w:rPr>
          <w:rFonts w:ascii="Arial" w:hAnsi="Arial" w:cs="Arial"/>
          <w:color w:val="000000"/>
          <w:sz w:val="22"/>
          <w:szCs w:val="22"/>
        </w:rPr>
        <w:t>Seedoo</w:t>
      </w:r>
      <w:proofErr w:type="spellEnd"/>
      <w:r>
        <w:rPr>
          <w:rFonts w:ascii="Arial" w:hAnsi="Arial" w:cs="Arial"/>
          <w:color w:val="000000"/>
          <w:sz w:val="22"/>
          <w:szCs w:val="22"/>
        </w:rPr>
        <w:t>(</w:t>
      </w:r>
      <w:proofErr w:type="gramEnd"/>
      <w:r>
        <w:rPr>
          <w:rFonts w:ascii="Arial" w:hAnsi="Arial" w:cs="Arial"/>
          <w:color w:val="000000"/>
          <w:sz w:val="22"/>
          <w:szCs w:val="22"/>
        </w:rPr>
        <w:t xml:space="preserve">Backend and Frontend) - </w:t>
      </w:r>
      <w:hyperlink r:id="rId8" w:history="1">
        <w:r>
          <w:rPr>
            <w:rStyle w:val="Hyperlink"/>
            <w:rFonts w:ascii="Arial" w:hAnsi="Arial" w:cs="Arial"/>
            <w:color w:val="1155CC"/>
            <w:sz w:val="22"/>
            <w:szCs w:val="22"/>
          </w:rPr>
          <w:t>aseedoo2020@fau.edu</w:t>
        </w:r>
      </w:hyperlink>
    </w:p>
    <w:p w14:paraId="400794FA" w14:textId="5E9749F5" w:rsidR="00E900A6" w:rsidRDefault="00E900A6" w:rsidP="00E900A6">
      <w:pPr>
        <w:pStyle w:val="NormalWeb"/>
        <w:spacing w:before="0" w:beforeAutospacing="0" w:after="0" w:afterAutospacing="0"/>
        <w:ind w:firstLine="720"/>
      </w:pPr>
      <w:r>
        <w:rPr>
          <w:rFonts w:ascii="Arial" w:hAnsi="Arial" w:cs="Arial"/>
          <w:color w:val="000000"/>
          <w:sz w:val="22"/>
          <w:szCs w:val="22"/>
        </w:rPr>
        <w:t xml:space="preserve">Mykyta </w:t>
      </w:r>
      <w:proofErr w:type="gramStart"/>
      <w:r>
        <w:rPr>
          <w:rFonts w:ascii="Arial" w:hAnsi="Arial" w:cs="Arial"/>
          <w:color w:val="000000"/>
          <w:sz w:val="22"/>
          <w:szCs w:val="22"/>
        </w:rPr>
        <w:t>Palamarchuk(</w:t>
      </w:r>
      <w:proofErr w:type="gramEnd"/>
      <w:r>
        <w:rPr>
          <w:rFonts w:ascii="Arial" w:hAnsi="Arial" w:cs="Arial"/>
          <w:color w:val="000000"/>
          <w:sz w:val="22"/>
          <w:szCs w:val="22"/>
        </w:rPr>
        <w:t xml:space="preserve">Frontend) - </w:t>
      </w:r>
      <w:hyperlink r:id="rId9" w:history="1">
        <w:r>
          <w:rPr>
            <w:rStyle w:val="Hyperlink"/>
            <w:rFonts w:ascii="Arial" w:hAnsi="Arial" w:cs="Arial"/>
            <w:color w:val="1155CC"/>
            <w:sz w:val="22"/>
            <w:szCs w:val="22"/>
          </w:rPr>
          <w:t>mpalamarchuk2019@fau.edu</w:t>
        </w:r>
      </w:hyperlink>
    </w:p>
    <w:p w14:paraId="1559B1B2" w14:textId="77777777" w:rsidR="00E900A6" w:rsidRDefault="00E900A6" w:rsidP="001A6469">
      <w:pPr>
        <w:rPr>
          <w:rFonts w:ascii="Arial" w:hAnsi="Arial" w:cs="Arial"/>
        </w:rPr>
      </w:pPr>
    </w:p>
    <w:p w14:paraId="3DB964B7" w14:textId="297CB68C" w:rsidR="00AE2EDF" w:rsidRDefault="00AE2EDF" w:rsidP="001A6469">
      <w:pPr>
        <w:rPr>
          <w:rFonts w:ascii="Arial" w:hAnsi="Arial" w:cs="Arial"/>
          <w:b/>
          <w:bCs/>
          <w:color w:val="000000"/>
        </w:rPr>
      </w:pPr>
      <w:r>
        <w:rPr>
          <w:rFonts w:ascii="Arial" w:hAnsi="Arial" w:cs="Arial"/>
          <w:b/>
          <w:bCs/>
          <w:color w:val="000000"/>
        </w:rPr>
        <w:t>Checklist</w:t>
      </w:r>
    </w:p>
    <w:p w14:paraId="1F07B7E2" w14:textId="77777777" w:rsidR="002030E7" w:rsidRPr="002030E7" w:rsidRDefault="002030E7" w:rsidP="002030E7">
      <w:pPr>
        <w:spacing w:after="0" w:line="240" w:lineRule="auto"/>
        <w:rPr>
          <w:rFonts w:ascii="Times New Roman" w:eastAsia="Times New Roman" w:hAnsi="Times New Roman" w:cs="Times New Roman"/>
          <w:sz w:val="24"/>
          <w:szCs w:val="24"/>
        </w:rPr>
      </w:pPr>
      <w:r w:rsidRPr="002030E7">
        <w:rPr>
          <w:rFonts w:ascii="Arial" w:eastAsia="Times New Roman" w:hAnsi="Arial" w:cs="Arial"/>
          <w:color w:val="000000"/>
        </w:rPr>
        <w:t>  a.) Team decided on basic means of communications: DONE</w:t>
      </w:r>
    </w:p>
    <w:p w14:paraId="06261FEA" w14:textId="435DFF14" w:rsidR="002030E7" w:rsidRPr="002030E7" w:rsidRDefault="002030E7" w:rsidP="002030E7">
      <w:pPr>
        <w:spacing w:after="0" w:line="240" w:lineRule="auto"/>
        <w:rPr>
          <w:rFonts w:ascii="Times New Roman" w:eastAsia="Times New Roman" w:hAnsi="Times New Roman" w:cs="Times New Roman"/>
          <w:sz w:val="24"/>
          <w:szCs w:val="24"/>
        </w:rPr>
      </w:pPr>
      <w:r w:rsidRPr="002030E7">
        <w:rPr>
          <w:rFonts w:ascii="Arial" w:eastAsia="Times New Roman" w:hAnsi="Arial" w:cs="Arial"/>
          <w:color w:val="000000"/>
        </w:rPr>
        <w:t>  b.) Team found a time slot to meet out of the class: DONE</w:t>
      </w:r>
    </w:p>
    <w:p w14:paraId="7FA2FA11" w14:textId="10DE500D" w:rsidR="002030E7" w:rsidRPr="002030E7" w:rsidRDefault="002030E7" w:rsidP="002030E7">
      <w:pPr>
        <w:spacing w:after="0" w:line="240" w:lineRule="auto"/>
        <w:rPr>
          <w:rFonts w:ascii="Times New Roman" w:eastAsia="Times New Roman" w:hAnsi="Times New Roman" w:cs="Times New Roman"/>
          <w:sz w:val="24"/>
          <w:szCs w:val="24"/>
        </w:rPr>
      </w:pPr>
      <w:r w:rsidRPr="002030E7">
        <w:rPr>
          <w:rFonts w:ascii="Arial" w:eastAsia="Times New Roman" w:hAnsi="Arial" w:cs="Arial"/>
          <w:color w:val="000000"/>
        </w:rPr>
        <w:t xml:space="preserve">  c.) Front and </w:t>
      </w:r>
      <w:proofErr w:type="gramStart"/>
      <w:r w:rsidRPr="002030E7">
        <w:rPr>
          <w:rFonts w:ascii="Arial" w:eastAsia="Times New Roman" w:hAnsi="Arial" w:cs="Arial"/>
          <w:color w:val="000000"/>
        </w:rPr>
        <w:t>back end</w:t>
      </w:r>
      <w:proofErr w:type="gramEnd"/>
      <w:r w:rsidRPr="002030E7">
        <w:rPr>
          <w:rFonts w:ascii="Arial" w:eastAsia="Times New Roman" w:hAnsi="Arial" w:cs="Arial"/>
          <w:color w:val="000000"/>
        </w:rPr>
        <w:t xml:space="preserve"> team leads chosen: DONE</w:t>
      </w:r>
    </w:p>
    <w:p w14:paraId="2A6068DF" w14:textId="76546BCA" w:rsidR="002030E7" w:rsidRPr="002030E7" w:rsidRDefault="002030E7" w:rsidP="002030E7">
      <w:pPr>
        <w:spacing w:after="0" w:line="240" w:lineRule="auto"/>
        <w:rPr>
          <w:rFonts w:ascii="Times New Roman" w:eastAsia="Times New Roman" w:hAnsi="Times New Roman" w:cs="Times New Roman"/>
          <w:sz w:val="24"/>
          <w:szCs w:val="24"/>
        </w:rPr>
      </w:pPr>
      <w:r w:rsidRPr="002030E7">
        <w:rPr>
          <w:rFonts w:ascii="Arial" w:eastAsia="Times New Roman" w:hAnsi="Arial" w:cs="Arial"/>
          <w:color w:val="000000"/>
        </w:rPr>
        <w:t xml:space="preserve">  d.) </w:t>
      </w:r>
      <w:proofErr w:type="spellStart"/>
      <w:r w:rsidRPr="002030E7">
        <w:rPr>
          <w:rFonts w:ascii="Arial" w:eastAsia="Times New Roman" w:hAnsi="Arial" w:cs="Arial"/>
          <w:color w:val="000000"/>
        </w:rPr>
        <w:t>Github</w:t>
      </w:r>
      <w:proofErr w:type="spellEnd"/>
      <w:r w:rsidRPr="002030E7">
        <w:rPr>
          <w:rFonts w:ascii="Arial" w:eastAsia="Times New Roman" w:hAnsi="Arial" w:cs="Arial"/>
          <w:color w:val="000000"/>
        </w:rPr>
        <w:t xml:space="preserve"> master - DONE</w:t>
      </w:r>
    </w:p>
    <w:p w14:paraId="4FA3EEE1" w14:textId="42B7B8FB" w:rsidR="002030E7" w:rsidRPr="002030E7" w:rsidRDefault="002030E7" w:rsidP="002030E7">
      <w:pPr>
        <w:spacing w:after="0" w:line="240" w:lineRule="auto"/>
        <w:rPr>
          <w:rFonts w:ascii="Times New Roman" w:eastAsia="Times New Roman" w:hAnsi="Times New Roman" w:cs="Times New Roman"/>
          <w:sz w:val="24"/>
          <w:szCs w:val="24"/>
        </w:rPr>
      </w:pPr>
      <w:r w:rsidRPr="002030E7">
        <w:rPr>
          <w:rFonts w:ascii="Arial" w:eastAsia="Times New Roman" w:hAnsi="Arial" w:cs="Arial"/>
          <w:color w:val="000000"/>
        </w:rPr>
        <w:t>  e.) Team ready and able to use the chosen back and front-end frameworks.: DONE</w:t>
      </w:r>
    </w:p>
    <w:p w14:paraId="5F100C99" w14:textId="46B17006" w:rsidR="002030E7" w:rsidRPr="002030E7" w:rsidRDefault="002030E7" w:rsidP="002030E7">
      <w:pPr>
        <w:spacing w:after="0" w:line="240" w:lineRule="auto"/>
        <w:rPr>
          <w:rFonts w:ascii="Times New Roman" w:eastAsia="Times New Roman" w:hAnsi="Times New Roman" w:cs="Times New Roman"/>
          <w:sz w:val="24"/>
          <w:szCs w:val="24"/>
        </w:rPr>
      </w:pPr>
      <w:r w:rsidRPr="002030E7">
        <w:rPr>
          <w:rFonts w:ascii="Arial" w:eastAsia="Times New Roman" w:hAnsi="Arial" w:cs="Arial"/>
          <w:color w:val="000000"/>
        </w:rPr>
        <w:t>   f.) Skill of each team member defined and known to all: DONE</w:t>
      </w:r>
    </w:p>
    <w:p w14:paraId="3073D7E0" w14:textId="77777777" w:rsidR="00AE2EDF" w:rsidRPr="001A6469" w:rsidRDefault="00AE2EDF" w:rsidP="001A6469">
      <w:pPr>
        <w:rPr>
          <w:rFonts w:ascii="Arial" w:hAnsi="Arial" w:cs="Arial"/>
        </w:rPr>
      </w:pPr>
    </w:p>
    <w:sectPr w:rsidR="00AE2EDF" w:rsidRPr="001A64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27A"/>
    <w:multiLevelType w:val="multilevel"/>
    <w:tmpl w:val="C56EA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B57BC"/>
    <w:multiLevelType w:val="multilevel"/>
    <w:tmpl w:val="2FA8B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A8526E"/>
    <w:multiLevelType w:val="multilevel"/>
    <w:tmpl w:val="2CD2C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925C02"/>
    <w:multiLevelType w:val="multilevel"/>
    <w:tmpl w:val="FFB8D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4902E5"/>
    <w:multiLevelType w:val="hybridMultilevel"/>
    <w:tmpl w:val="4D8A28F0"/>
    <w:lvl w:ilvl="0" w:tplc="376CAC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3041AE"/>
    <w:multiLevelType w:val="multilevel"/>
    <w:tmpl w:val="C12EA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5F3138"/>
    <w:multiLevelType w:val="multilevel"/>
    <w:tmpl w:val="E0DAC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lvlOverride w:ilvl="0">
      <w:lvl w:ilvl="0">
        <w:numFmt w:val="decimal"/>
        <w:lvlText w:val="%1."/>
        <w:lvlJc w:val="left"/>
      </w:lvl>
    </w:lvlOverride>
  </w:num>
  <w:num w:numId="3">
    <w:abstractNumId w:val="6"/>
    <w:lvlOverride w:ilvl="0">
      <w:lvl w:ilvl="0">
        <w:numFmt w:val="decimal"/>
        <w:lvlText w:val="%1."/>
        <w:lvlJc w:val="left"/>
      </w:lvl>
    </w:lvlOverride>
  </w:num>
  <w:num w:numId="4">
    <w:abstractNumId w:val="5"/>
    <w:lvlOverride w:ilvl="0">
      <w:lvl w:ilvl="0">
        <w:numFmt w:val="decimal"/>
        <w:lvlText w:val="%1."/>
        <w:lvlJc w:val="left"/>
      </w:lvl>
    </w:lvlOverride>
  </w:num>
  <w:num w:numId="5">
    <w:abstractNumId w:val="2"/>
    <w:lvlOverride w:ilvl="0">
      <w:lvl w:ilvl="0">
        <w:numFmt w:val="decimal"/>
        <w:lvlText w:val="%1."/>
        <w:lvlJc w:val="left"/>
      </w:lvl>
    </w:lvlOverride>
  </w:num>
  <w:num w:numId="6">
    <w:abstractNumId w:val="0"/>
    <w:lvlOverride w:ilvl="0">
      <w:lvl w:ilvl="0">
        <w:numFmt w:val="decimal"/>
        <w:lvlText w:val="%1."/>
        <w:lvlJc w:val="left"/>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MwNrIwMjKyNLZQ0lEKTi0uzszPAykwrAUAmmPcFywAAAA="/>
  </w:docVars>
  <w:rsids>
    <w:rsidRoot w:val="001A6469"/>
    <w:rsid w:val="00073D81"/>
    <w:rsid w:val="00096D05"/>
    <w:rsid w:val="001A6469"/>
    <w:rsid w:val="002030E7"/>
    <w:rsid w:val="0027619F"/>
    <w:rsid w:val="00277FBD"/>
    <w:rsid w:val="003E7C3A"/>
    <w:rsid w:val="004234B8"/>
    <w:rsid w:val="004D560C"/>
    <w:rsid w:val="004F5337"/>
    <w:rsid w:val="00943CE0"/>
    <w:rsid w:val="00AE2EDF"/>
    <w:rsid w:val="00E900A6"/>
    <w:rsid w:val="00F72603"/>
    <w:rsid w:val="00F80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165A"/>
  <w15:chartTrackingRefBased/>
  <w15:docId w15:val="{AF4B5A69-35C2-4004-BF0D-B1CAB926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64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77FBD"/>
    <w:pPr>
      <w:ind w:left="720"/>
      <w:contextualSpacing/>
    </w:pPr>
  </w:style>
  <w:style w:type="character" w:styleId="Hyperlink">
    <w:name w:val="Hyperlink"/>
    <w:basedOn w:val="DefaultParagraphFont"/>
    <w:uiPriority w:val="99"/>
    <w:semiHidden/>
    <w:unhideWhenUsed/>
    <w:rsid w:val="00E900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3684">
      <w:bodyDiv w:val="1"/>
      <w:marLeft w:val="0"/>
      <w:marRight w:val="0"/>
      <w:marTop w:val="0"/>
      <w:marBottom w:val="0"/>
      <w:divBdr>
        <w:top w:val="none" w:sz="0" w:space="0" w:color="auto"/>
        <w:left w:val="none" w:sz="0" w:space="0" w:color="auto"/>
        <w:bottom w:val="none" w:sz="0" w:space="0" w:color="auto"/>
        <w:right w:val="none" w:sz="0" w:space="0" w:color="auto"/>
      </w:divBdr>
    </w:div>
    <w:div w:id="302732579">
      <w:bodyDiv w:val="1"/>
      <w:marLeft w:val="0"/>
      <w:marRight w:val="0"/>
      <w:marTop w:val="0"/>
      <w:marBottom w:val="0"/>
      <w:divBdr>
        <w:top w:val="none" w:sz="0" w:space="0" w:color="auto"/>
        <w:left w:val="none" w:sz="0" w:space="0" w:color="auto"/>
        <w:bottom w:val="none" w:sz="0" w:space="0" w:color="auto"/>
        <w:right w:val="none" w:sz="0" w:space="0" w:color="auto"/>
      </w:divBdr>
    </w:div>
    <w:div w:id="515340896">
      <w:bodyDiv w:val="1"/>
      <w:marLeft w:val="0"/>
      <w:marRight w:val="0"/>
      <w:marTop w:val="0"/>
      <w:marBottom w:val="0"/>
      <w:divBdr>
        <w:top w:val="none" w:sz="0" w:space="0" w:color="auto"/>
        <w:left w:val="none" w:sz="0" w:space="0" w:color="auto"/>
        <w:bottom w:val="none" w:sz="0" w:space="0" w:color="auto"/>
        <w:right w:val="none" w:sz="0" w:space="0" w:color="auto"/>
      </w:divBdr>
    </w:div>
    <w:div w:id="593171151">
      <w:bodyDiv w:val="1"/>
      <w:marLeft w:val="0"/>
      <w:marRight w:val="0"/>
      <w:marTop w:val="0"/>
      <w:marBottom w:val="0"/>
      <w:divBdr>
        <w:top w:val="none" w:sz="0" w:space="0" w:color="auto"/>
        <w:left w:val="none" w:sz="0" w:space="0" w:color="auto"/>
        <w:bottom w:val="none" w:sz="0" w:space="0" w:color="auto"/>
        <w:right w:val="none" w:sz="0" w:space="0" w:color="auto"/>
      </w:divBdr>
    </w:div>
    <w:div w:id="930283585">
      <w:bodyDiv w:val="1"/>
      <w:marLeft w:val="0"/>
      <w:marRight w:val="0"/>
      <w:marTop w:val="0"/>
      <w:marBottom w:val="0"/>
      <w:divBdr>
        <w:top w:val="none" w:sz="0" w:space="0" w:color="auto"/>
        <w:left w:val="none" w:sz="0" w:space="0" w:color="auto"/>
        <w:bottom w:val="none" w:sz="0" w:space="0" w:color="auto"/>
        <w:right w:val="none" w:sz="0" w:space="0" w:color="auto"/>
      </w:divBdr>
    </w:div>
    <w:div w:id="1077287896">
      <w:bodyDiv w:val="1"/>
      <w:marLeft w:val="0"/>
      <w:marRight w:val="0"/>
      <w:marTop w:val="0"/>
      <w:marBottom w:val="0"/>
      <w:divBdr>
        <w:top w:val="none" w:sz="0" w:space="0" w:color="auto"/>
        <w:left w:val="none" w:sz="0" w:space="0" w:color="auto"/>
        <w:bottom w:val="none" w:sz="0" w:space="0" w:color="auto"/>
        <w:right w:val="none" w:sz="0" w:space="0" w:color="auto"/>
      </w:divBdr>
    </w:div>
    <w:div w:id="1254556742">
      <w:bodyDiv w:val="1"/>
      <w:marLeft w:val="0"/>
      <w:marRight w:val="0"/>
      <w:marTop w:val="0"/>
      <w:marBottom w:val="0"/>
      <w:divBdr>
        <w:top w:val="none" w:sz="0" w:space="0" w:color="auto"/>
        <w:left w:val="none" w:sz="0" w:space="0" w:color="auto"/>
        <w:bottom w:val="none" w:sz="0" w:space="0" w:color="auto"/>
        <w:right w:val="none" w:sz="0" w:space="0" w:color="auto"/>
      </w:divBdr>
    </w:div>
    <w:div w:id="1308827039">
      <w:bodyDiv w:val="1"/>
      <w:marLeft w:val="0"/>
      <w:marRight w:val="0"/>
      <w:marTop w:val="0"/>
      <w:marBottom w:val="0"/>
      <w:divBdr>
        <w:top w:val="none" w:sz="0" w:space="0" w:color="auto"/>
        <w:left w:val="none" w:sz="0" w:space="0" w:color="auto"/>
        <w:bottom w:val="none" w:sz="0" w:space="0" w:color="auto"/>
        <w:right w:val="none" w:sz="0" w:space="0" w:color="auto"/>
      </w:divBdr>
    </w:div>
    <w:div w:id="1369917159">
      <w:bodyDiv w:val="1"/>
      <w:marLeft w:val="0"/>
      <w:marRight w:val="0"/>
      <w:marTop w:val="0"/>
      <w:marBottom w:val="0"/>
      <w:divBdr>
        <w:top w:val="none" w:sz="0" w:space="0" w:color="auto"/>
        <w:left w:val="none" w:sz="0" w:space="0" w:color="auto"/>
        <w:bottom w:val="none" w:sz="0" w:space="0" w:color="auto"/>
        <w:right w:val="none" w:sz="0" w:space="0" w:color="auto"/>
      </w:divBdr>
    </w:div>
    <w:div w:id="1418674805">
      <w:bodyDiv w:val="1"/>
      <w:marLeft w:val="0"/>
      <w:marRight w:val="0"/>
      <w:marTop w:val="0"/>
      <w:marBottom w:val="0"/>
      <w:divBdr>
        <w:top w:val="none" w:sz="0" w:space="0" w:color="auto"/>
        <w:left w:val="none" w:sz="0" w:space="0" w:color="auto"/>
        <w:bottom w:val="none" w:sz="0" w:space="0" w:color="auto"/>
        <w:right w:val="none" w:sz="0" w:space="0" w:color="auto"/>
      </w:divBdr>
    </w:div>
    <w:div w:id="1517228284">
      <w:bodyDiv w:val="1"/>
      <w:marLeft w:val="0"/>
      <w:marRight w:val="0"/>
      <w:marTop w:val="0"/>
      <w:marBottom w:val="0"/>
      <w:divBdr>
        <w:top w:val="none" w:sz="0" w:space="0" w:color="auto"/>
        <w:left w:val="none" w:sz="0" w:space="0" w:color="auto"/>
        <w:bottom w:val="none" w:sz="0" w:space="0" w:color="auto"/>
        <w:right w:val="none" w:sz="0" w:space="0" w:color="auto"/>
      </w:divBdr>
    </w:div>
    <w:div w:id="1819765921">
      <w:bodyDiv w:val="1"/>
      <w:marLeft w:val="0"/>
      <w:marRight w:val="0"/>
      <w:marTop w:val="0"/>
      <w:marBottom w:val="0"/>
      <w:divBdr>
        <w:top w:val="none" w:sz="0" w:space="0" w:color="auto"/>
        <w:left w:val="none" w:sz="0" w:space="0" w:color="auto"/>
        <w:bottom w:val="none" w:sz="0" w:space="0" w:color="auto"/>
        <w:right w:val="none" w:sz="0" w:space="0" w:color="auto"/>
      </w:divBdr>
    </w:div>
    <w:div w:id="1850414302">
      <w:bodyDiv w:val="1"/>
      <w:marLeft w:val="0"/>
      <w:marRight w:val="0"/>
      <w:marTop w:val="0"/>
      <w:marBottom w:val="0"/>
      <w:divBdr>
        <w:top w:val="none" w:sz="0" w:space="0" w:color="auto"/>
        <w:left w:val="none" w:sz="0" w:space="0" w:color="auto"/>
        <w:bottom w:val="none" w:sz="0" w:space="0" w:color="auto"/>
        <w:right w:val="none" w:sz="0" w:space="0" w:color="auto"/>
      </w:divBdr>
    </w:div>
    <w:div w:id="1852991121">
      <w:bodyDiv w:val="1"/>
      <w:marLeft w:val="0"/>
      <w:marRight w:val="0"/>
      <w:marTop w:val="0"/>
      <w:marBottom w:val="0"/>
      <w:divBdr>
        <w:top w:val="none" w:sz="0" w:space="0" w:color="auto"/>
        <w:left w:val="none" w:sz="0" w:space="0" w:color="auto"/>
        <w:bottom w:val="none" w:sz="0" w:space="0" w:color="auto"/>
        <w:right w:val="none" w:sz="0" w:space="0" w:color="auto"/>
      </w:divBdr>
    </w:div>
    <w:div w:id="1871600114">
      <w:bodyDiv w:val="1"/>
      <w:marLeft w:val="0"/>
      <w:marRight w:val="0"/>
      <w:marTop w:val="0"/>
      <w:marBottom w:val="0"/>
      <w:divBdr>
        <w:top w:val="none" w:sz="0" w:space="0" w:color="auto"/>
        <w:left w:val="none" w:sz="0" w:space="0" w:color="auto"/>
        <w:bottom w:val="none" w:sz="0" w:space="0" w:color="auto"/>
        <w:right w:val="none" w:sz="0" w:space="0" w:color="auto"/>
      </w:divBdr>
    </w:div>
    <w:div w:id="196295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seedoo2020@fau.edu" TargetMode="External"/><Relationship Id="rId3" Type="http://schemas.openxmlformats.org/officeDocument/2006/relationships/settings" Target="settings.xml"/><Relationship Id="rId7" Type="http://schemas.openxmlformats.org/officeDocument/2006/relationships/hyperlink" Target="mailto:rqueiroz2019@fa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rojas2019@fau.edu" TargetMode="External"/><Relationship Id="rId11" Type="http://schemas.openxmlformats.org/officeDocument/2006/relationships/theme" Target="theme/theme1.xml"/><Relationship Id="rId5" Type="http://schemas.openxmlformats.org/officeDocument/2006/relationships/hyperlink" Target="mailto:rjohnson2018@fau.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palamarchuk2019@f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2324</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nova6guardian@me.com</cp:lastModifiedBy>
  <cp:revision>11</cp:revision>
  <dcterms:created xsi:type="dcterms:W3CDTF">2021-09-28T01:45:00Z</dcterms:created>
  <dcterms:modified xsi:type="dcterms:W3CDTF">2021-09-29T01:07:00Z</dcterms:modified>
</cp:coreProperties>
</file>